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44920A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考试说明</w:t>
      </w:r>
    </w:p>
    <w:p w14:paraId="11A37CBA" w14:textId="147567D4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考试时间：合计</w:t>
      </w:r>
      <w:r w:rsidR="009E2063" w:rsidRPr="005032DF">
        <w:rPr>
          <w:rFonts w:ascii="Times New Roman" w:eastAsia="宋体" w:hAnsi="Times New Roman"/>
          <w:b/>
          <w:sz w:val="24"/>
        </w:rPr>
        <w:t>1</w:t>
      </w:r>
      <w:r w:rsidR="00EF5146">
        <w:rPr>
          <w:rFonts w:ascii="Times New Roman" w:eastAsia="宋体" w:hAnsi="Times New Roman"/>
          <w:b/>
          <w:sz w:val="24"/>
        </w:rPr>
        <w:t>8</w:t>
      </w:r>
      <w:r w:rsidRPr="005032DF">
        <w:rPr>
          <w:rFonts w:ascii="Times New Roman" w:eastAsia="宋体" w:hAnsi="Times New Roman"/>
          <w:b/>
          <w:sz w:val="24"/>
        </w:rPr>
        <w:t>0</w:t>
      </w:r>
      <w:r w:rsidRPr="005032DF">
        <w:rPr>
          <w:rFonts w:ascii="Times New Roman" w:eastAsia="宋体" w:hAnsi="Times New Roman" w:hint="eastAsia"/>
          <w:b/>
          <w:sz w:val="24"/>
        </w:rPr>
        <w:t>分钟，选择题部分不超过</w:t>
      </w:r>
      <w:r w:rsidR="00EF5146">
        <w:rPr>
          <w:rFonts w:ascii="Times New Roman" w:eastAsia="宋体" w:hAnsi="Times New Roman"/>
          <w:b/>
          <w:sz w:val="24"/>
        </w:rPr>
        <w:t>6</w:t>
      </w:r>
      <w:r w:rsidRPr="005032DF">
        <w:rPr>
          <w:rFonts w:ascii="Times New Roman" w:eastAsia="宋体" w:hAnsi="Times New Roman" w:hint="eastAsia"/>
          <w:b/>
          <w:sz w:val="24"/>
        </w:rPr>
        <w:t>0</w:t>
      </w:r>
      <w:r w:rsidRPr="005032DF">
        <w:rPr>
          <w:rFonts w:ascii="Times New Roman" w:eastAsia="宋体" w:hAnsi="Times New Roman" w:hint="eastAsia"/>
          <w:b/>
          <w:sz w:val="24"/>
        </w:rPr>
        <w:t>分钟，允许提前交卷。</w:t>
      </w:r>
    </w:p>
    <w:p w14:paraId="47F49F0C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不能连接未经指定网站或服务器。</w:t>
      </w:r>
    </w:p>
    <w:p w14:paraId="0E866109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闭卷考试部分，不能查阅任何类型的参考资料。</w:t>
      </w:r>
    </w:p>
    <w:p w14:paraId="5445494B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开卷考试部分，可以查阅纸质文档，不能查阅除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Python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编程环境自带帮助文件以外的任何类型的电子文档。</w:t>
      </w:r>
    </w:p>
    <w:p w14:paraId="0119B6D7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不得使用任何形式的电子存储设备，不可使用手机。</w:t>
      </w:r>
    </w:p>
    <w:p w14:paraId="5287FB7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违反上述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2-5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条者，视为考试作弊。</w:t>
      </w:r>
    </w:p>
    <w:p w14:paraId="45C8031D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</w:p>
    <w:p w14:paraId="252C5BE2" w14:textId="2ADFE3FB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选择题答题方式（</w:t>
      </w:r>
      <w:r w:rsidRPr="005032DF">
        <w:rPr>
          <w:rFonts w:ascii="Times New Roman" w:eastAsia="宋体" w:hAnsi="Times New Roman"/>
          <w:b/>
          <w:sz w:val="28"/>
          <w:szCs w:val="28"/>
          <w:u w:val="single"/>
        </w:rPr>
        <w:t>2</w:t>
      </w:r>
      <w:r w:rsidR="00EF5146">
        <w:rPr>
          <w:rFonts w:ascii="Times New Roman" w:eastAsia="宋体" w:hAnsi="Times New Roman"/>
          <w:b/>
          <w:sz w:val="28"/>
          <w:szCs w:val="28"/>
          <w:u w:val="single"/>
        </w:rPr>
        <w:t>5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分，</w:t>
      </w:r>
      <w:r w:rsidRPr="005032DF">
        <w:rPr>
          <w:rFonts w:ascii="Times New Roman" w:eastAsia="宋体" w:hAnsi="Times New Roman" w:hint="eastAsia"/>
          <w:b/>
          <w:color w:val="FF0000"/>
          <w:sz w:val="28"/>
          <w:szCs w:val="28"/>
          <w:u w:val="single"/>
        </w:rPr>
        <w:t>闭卷，自动阅卷，严禁使用</w:t>
      </w:r>
      <w:r w:rsidRPr="005032DF">
        <w:rPr>
          <w:rFonts w:ascii="Times New Roman" w:eastAsia="宋体" w:hAnsi="Times New Roman" w:hint="eastAsia"/>
          <w:b/>
          <w:color w:val="FF0000"/>
          <w:sz w:val="28"/>
          <w:szCs w:val="28"/>
          <w:u w:val="single"/>
        </w:rPr>
        <w:t>p</w:t>
      </w:r>
      <w:r w:rsidRPr="005032DF">
        <w:rPr>
          <w:rFonts w:ascii="Times New Roman" w:eastAsia="宋体" w:hAnsi="Times New Roman"/>
          <w:b/>
          <w:color w:val="FF0000"/>
          <w:sz w:val="28"/>
          <w:szCs w:val="28"/>
          <w:u w:val="single"/>
        </w:rPr>
        <w:t>ython</w:t>
      </w:r>
      <w:r w:rsidRPr="005032DF">
        <w:rPr>
          <w:rFonts w:ascii="Times New Roman" w:eastAsia="宋体" w:hAnsi="Times New Roman" w:hint="eastAsia"/>
          <w:b/>
          <w:color w:val="FF0000"/>
          <w:sz w:val="28"/>
          <w:szCs w:val="28"/>
          <w:u w:val="single"/>
        </w:rPr>
        <w:t>编程环境进行尝试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）</w:t>
      </w:r>
    </w:p>
    <w:p w14:paraId="31CDB99B" w14:textId="0FFA4A7F" w:rsidR="00ED63C4" w:rsidRPr="005032DF" w:rsidRDefault="00ED63C4" w:rsidP="00F35B31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打开浏览器，在地址栏中输入</w:t>
      </w:r>
      <w:r w:rsidR="00F35B31" w:rsidRPr="00F35B31">
        <w:rPr>
          <w:rFonts w:ascii="Times New Roman" w:eastAsia="宋体" w:hAnsi="Times New Roman"/>
          <w:color w:val="000000"/>
          <w:sz w:val="24"/>
          <w:shd w:val="clear" w:color="auto" w:fill="FFFFFF"/>
        </w:rPr>
        <w:t>http://47.103.208.54/mytest/index.htm</w:t>
      </w:r>
      <w:r w:rsidRPr="005032DF">
        <w:rPr>
          <w:rFonts w:ascii="Times New Roman" w:eastAsia="宋体" w:hAnsi="Times New Roman" w:hint="eastAsia"/>
          <w:b/>
          <w:sz w:val="24"/>
        </w:rPr>
        <w:t>，点击相应链接进入登录页面。</w:t>
      </w:r>
    </w:p>
    <w:p w14:paraId="3C56343E" w14:textId="7FF6BE22" w:rsidR="00ED63C4" w:rsidRPr="005032DF" w:rsidRDefault="00D15550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按要求输入两遍自己的学号，考场号为所在机房号码。</w:t>
      </w:r>
    </w:p>
    <w:p w14:paraId="521F0C8F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点击“登录”按钮即可进入答题页面。如考试尚未开始，系统会进入等待页面并倒计时。考试开始时间到，系统会自动进入答题页面。</w:t>
      </w:r>
    </w:p>
    <w:p w14:paraId="0C31A238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在页面左侧选择题号，页面右侧即会显示相应的题目。考生只需点击选择相应的选项。</w:t>
      </w:r>
    </w:p>
    <w:p w14:paraId="6728F0C5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答题过程中如关闭浏览器或出现系统故障导致计算机重新启动，系统不会丢失之前已经完成的题目的答案。考生可以打开浏览器重新登录并继续考试。</w:t>
      </w:r>
    </w:p>
    <w:p w14:paraId="28A998C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答题完成后，点击“交卷”按钮即可完成交卷。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交卷后不能再次登录系统继续考试。</w:t>
      </w:r>
    </w:p>
    <w:p w14:paraId="0D56AA4A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考试结束时间到，系统会自动收卷。</w:t>
      </w:r>
    </w:p>
    <w:p w14:paraId="50CFA1DD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488171FA" w14:textId="489BCB04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编程</w:t>
      </w:r>
      <w:proofErr w:type="gramStart"/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题注意</w:t>
      </w:r>
      <w:proofErr w:type="gramEnd"/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事项与提交方式（</w:t>
      </w:r>
      <w:r w:rsidR="00EF5146">
        <w:rPr>
          <w:rFonts w:ascii="Times New Roman" w:eastAsia="宋体" w:hAnsi="Times New Roman"/>
          <w:b/>
          <w:sz w:val="28"/>
          <w:szCs w:val="28"/>
          <w:u w:val="single"/>
        </w:rPr>
        <w:t>75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分，开卷，自动阅卷）</w:t>
      </w:r>
    </w:p>
    <w:p w14:paraId="28FE63BB" w14:textId="3D42A703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下载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sample.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，</w:t>
      </w:r>
      <w:r w:rsidRPr="005032DF">
        <w:rPr>
          <w:rFonts w:ascii="Times New Roman" w:eastAsia="宋体" w:hAnsi="Times New Roman"/>
          <w:b/>
          <w:color w:val="FF0000"/>
          <w:sz w:val="24"/>
        </w:rPr>
        <w:t>保存到</w:t>
      </w:r>
      <w:r w:rsidR="001D049F">
        <w:rPr>
          <w:rFonts w:ascii="Times New Roman" w:eastAsia="宋体" w:hAnsi="Times New Roman" w:hint="eastAsia"/>
          <w:b/>
          <w:color w:val="FF0000"/>
          <w:sz w:val="24"/>
        </w:rPr>
        <w:t>合适的位置。</w:t>
      </w:r>
    </w:p>
    <w:p w14:paraId="4244C397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根据</w:t>
      </w:r>
      <w:r w:rsidRPr="005032DF">
        <w:rPr>
          <w:rFonts w:ascii="Times New Roman" w:eastAsia="宋体" w:hAnsi="Times New Roman"/>
          <w:b/>
          <w:color w:val="FF0000"/>
          <w:sz w:val="24"/>
        </w:rPr>
        <w:t>题目要求补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sample.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中</w:t>
      </w:r>
      <w:r w:rsidRPr="005032DF">
        <w:rPr>
          <w:rFonts w:ascii="Times New Roman" w:eastAsia="宋体" w:hAnsi="Times New Roman"/>
          <w:b/>
          <w:color w:val="FF0000"/>
          <w:sz w:val="24"/>
        </w:rPr>
        <w:t>的空函数。</w:t>
      </w:r>
      <w:r w:rsidRPr="005032DF">
        <w:rPr>
          <w:rFonts w:ascii="Times New Roman" w:eastAsia="宋体" w:hAnsi="Times New Roman"/>
          <w:b/>
          <w:color w:val="FF0000"/>
          <w:sz w:val="24"/>
        </w:rPr>
        <w:t>sa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m</w:t>
      </w:r>
      <w:r w:rsidRPr="005032DF">
        <w:rPr>
          <w:rFonts w:ascii="Times New Roman" w:eastAsia="宋体" w:hAnsi="Times New Roman"/>
          <w:b/>
          <w:color w:val="FF0000"/>
          <w:sz w:val="24"/>
        </w:rPr>
        <w:t>pl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.</w:t>
      </w:r>
      <w:r w:rsidRPr="005032DF">
        <w:rPr>
          <w:rFonts w:ascii="Times New Roman" w:eastAsia="宋体" w:hAnsi="Times New Roman"/>
          <w:b/>
          <w:color w:val="FF0000"/>
          <w:sz w:val="24"/>
        </w:rPr>
        <w:t>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中的已有</w:t>
      </w:r>
      <w:r w:rsidRPr="005032DF">
        <w:rPr>
          <w:rFonts w:ascii="Times New Roman" w:eastAsia="宋体" w:hAnsi="Times New Roman"/>
          <w:b/>
          <w:color w:val="FF0000"/>
          <w:sz w:val="24"/>
        </w:rPr>
        <w:t>函数的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函数名、参数数量和顺序不可以修改。</w:t>
      </w:r>
    </w:p>
    <w:p w14:paraId="63105CB5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lastRenderedPageBreak/>
        <w:t>测试代码，请写入到</w:t>
      </w:r>
      <w:r w:rsidRPr="005032DF">
        <w:rPr>
          <w:rFonts w:ascii="Times New Roman" w:eastAsia="宋体" w:hAnsi="Times New Roman"/>
          <w:b/>
          <w:color w:val="FF0000"/>
          <w:sz w:val="24"/>
        </w:rPr>
        <w:t>if __name__=="__main__":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部分，不要写到全局环境中。</w:t>
      </w:r>
    </w:p>
    <w:p w14:paraId="05C17854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不要在代码中调用</w:t>
      </w:r>
      <w:r w:rsidRPr="005032DF">
        <w:rPr>
          <w:rFonts w:ascii="Times New Roman" w:eastAsia="宋体" w:hAnsi="Times New Roman"/>
          <w:b/>
          <w:color w:val="FF0000"/>
          <w:sz w:val="24"/>
        </w:rPr>
        <w:t>input()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，</w:t>
      </w:r>
      <w:r w:rsidRPr="005032DF">
        <w:rPr>
          <w:rFonts w:ascii="Times New Roman" w:eastAsia="宋体" w:hAnsi="Times New Roman"/>
          <w:b/>
          <w:color w:val="FF0000"/>
          <w:sz w:val="24"/>
        </w:rPr>
        <w:t>否则会导致阅卷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失败。如阅卷失败，编程</w:t>
      </w:r>
      <w:proofErr w:type="gramStart"/>
      <w:r w:rsidRPr="005032DF">
        <w:rPr>
          <w:rFonts w:ascii="Times New Roman" w:eastAsia="宋体" w:hAnsi="Times New Roman" w:hint="eastAsia"/>
          <w:b/>
          <w:color w:val="FF0000"/>
          <w:sz w:val="24"/>
        </w:rPr>
        <w:t>题部分</w:t>
      </w:r>
      <w:proofErr w:type="gramEnd"/>
      <w:r w:rsidRPr="005032DF">
        <w:rPr>
          <w:rFonts w:ascii="Times New Roman" w:eastAsia="宋体" w:hAnsi="Times New Roman" w:hint="eastAsia"/>
          <w:b/>
          <w:color w:val="FF0000"/>
          <w:sz w:val="24"/>
        </w:rPr>
        <w:t>不得分。</w:t>
      </w:r>
    </w:p>
    <w:p w14:paraId="6A31E98F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每个函数中不需要使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p</w:t>
      </w:r>
      <w:r w:rsidRPr="005032DF">
        <w:rPr>
          <w:rFonts w:ascii="Times New Roman" w:eastAsia="宋体" w:hAnsi="Times New Roman"/>
          <w:b/>
          <w:color w:val="FF0000"/>
          <w:sz w:val="24"/>
        </w:rPr>
        <w:t>rin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(</w:t>
      </w:r>
      <w:r w:rsidRPr="005032DF">
        <w:rPr>
          <w:rFonts w:ascii="Times New Roman" w:eastAsia="宋体" w:hAnsi="Times New Roman"/>
          <w:b/>
          <w:color w:val="FF0000"/>
          <w:sz w:val="24"/>
        </w:rPr>
        <w:t>)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输出</w:t>
      </w:r>
      <w:r w:rsidRPr="005032DF">
        <w:rPr>
          <w:rFonts w:ascii="Times New Roman" w:eastAsia="宋体" w:hAnsi="Times New Roman"/>
          <w:b/>
          <w:color w:val="FF0000"/>
          <w:sz w:val="24"/>
        </w:rPr>
        <w:t>结果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，而是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r</w:t>
      </w:r>
      <w:r w:rsidRPr="005032DF">
        <w:rPr>
          <w:rFonts w:ascii="Times New Roman" w:eastAsia="宋体" w:hAnsi="Times New Roman"/>
          <w:b/>
          <w:color w:val="FF0000"/>
          <w:sz w:val="24"/>
        </w:rPr>
        <w:t>eturn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返回结果。如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print</w:t>
      </w:r>
      <w:r w:rsidRPr="005032DF">
        <w:rPr>
          <w:rFonts w:ascii="Times New Roman" w:eastAsia="宋体" w:hAnsi="Times New Roman"/>
          <w:b/>
          <w:color w:val="FF0000"/>
          <w:sz w:val="24"/>
        </w:rPr>
        <w:t>()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输出结果将导致该函数不得分。</w:t>
      </w:r>
    </w:p>
    <w:p w14:paraId="17D9F1E3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不要使用关键字（</w:t>
      </w:r>
      <w:r w:rsidRPr="005032DF">
        <w:rPr>
          <w:rFonts w:ascii="Times New Roman" w:eastAsia="宋体" w:hAnsi="Times New Roman"/>
          <w:b/>
          <w:color w:val="FF0000"/>
          <w:sz w:val="24"/>
        </w:rPr>
        <w:t>if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els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break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proofErr w:type="spellStart"/>
      <w:r w:rsidRPr="005032DF">
        <w:rPr>
          <w:rFonts w:ascii="Times New Roman" w:eastAsia="宋体" w:hAnsi="Times New Roman"/>
          <w:b/>
          <w:color w:val="FF0000"/>
          <w:sz w:val="24"/>
        </w:rPr>
        <w:t>def</w:t>
      </w:r>
      <w:proofErr w:type="spellEnd"/>
      <w:r w:rsidRPr="005032DF">
        <w:rPr>
          <w:rFonts w:ascii="Times New Roman" w:eastAsia="宋体" w:hAnsi="Times New Roman" w:hint="eastAsia"/>
          <w:b/>
          <w:color w:val="FF0000"/>
          <w:sz w:val="24"/>
        </w:rPr>
        <w:t>等</w:t>
      </w:r>
      <w:r w:rsidRPr="005032DF">
        <w:rPr>
          <w:rFonts w:ascii="Times New Roman" w:eastAsia="宋体" w:hAnsi="Times New Roman"/>
          <w:b/>
          <w:color w:val="FF0000"/>
          <w:sz w:val="24"/>
        </w:rPr>
        <w:t>，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会导致</w:t>
      </w:r>
      <w:r w:rsidRPr="005032DF">
        <w:rPr>
          <w:rFonts w:ascii="Times New Roman" w:eastAsia="宋体" w:hAnsi="Times New Roman"/>
          <w:b/>
          <w:color w:val="FF0000"/>
          <w:sz w:val="24"/>
        </w:rPr>
        <w:t>语法错误）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作为自己的变量名，也不要使用</w:t>
      </w:r>
      <w:r w:rsidRPr="005032DF">
        <w:rPr>
          <w:rFonts w:ascii="Times New Roman" w:eastAsia="宋体" w:hAnsi="Times New Roman"/>
          <w:b/>
          <w:color w:val="FF0000"/>
          <w:sz w:val="24"/>
        </w:rPr>
        <w:t>内嵌名字（如</w:t>
      </w:r>
      <w:r w:rsidRPr="005032DF">
        <w:rPr>
          <w:rFonts w:ascii="Times New Roman" w:eastAsia="宋体" w:hAnsi="Times New Roman"/>
          <w:b/>
          <w:color w:val="FF0000"/>
          <w:sz w:val="24"/>
        </w:rPr>
        <w:t>lis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proofErr w:type="spellStart"/>
      <w:r w:rsidRPr="005032DF">
        <w:rPr>
          <w:rFonts w:ascii="Times New Roman" w:eastAsia="宋体" w:hAnsi="Times New Roman"/>
          <w:b/>
          <w:color w:val="FF0000"/>
          <w:sz w:val="24"/>
        </w:rPr>
        <w:t>int</w:t>
      </w:r>
      <w:proofErr w:type="spellEnd"/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inpu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等</w:t>
      </w:r>
      <w:r w:rsidRPr="005032DF">
        <w:rPr>
          <w:rFonts w:ascii="Times New Roman" w:eastAsia="宋体" w:hAnsi="Times New Roman"/>
          <w:b/>
          <w:color w:val="FF0000"/>
          <w:sz w:val="24"/>
        </w:rPr>
        <w:t>，没有语法错误，但是很危险）作为自己的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变量名</w:t>
      </w:r>
      <w:r w:rsidRPr="005032DF">
        <w:rPr>
          <w:rFonts w:ascii="Times New Roman" w:eastAsia="宋体" w:hAnsi="Times New Roman"/>
          <w:b/>
          <w:color w:val="FF0000"/>
          <w:sz w:val="24"/>
        </w:rPr>
        <w:t>，例如：</w:t>
      </w:r>
      <w:r w:rsidRPr="005032DF">
        <w:rPr>
          <w:rFonts w:ascii="Times New Roman" w:eastAsia="宋体" w:hAnsi="Times New Roman"/>
          <w:b/>
          <w:color w:val="FF0000"/>
          <w:sz w:val="24"/>
        </w:rPr>
        <w:t>list = []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。</w:t>
      </w:r>
    </w:p>
    <w:p w14:paraId="1F214A43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代码中不要出现任何中文。</w:t>
      </w:r>
    </w:p>
    <w:p w14:paraId="5B2ABA0A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提交的时候，确保程序可以正常运行，不要遗留任何语法错误。语法错误、程序异常等将导致阅卷失败。如阅卷失败，编程</w:t>
      </w:r>
      <w:proofErr w:type="gramStart"/>
      <w:r w:rsidRPr="005032DF">
        <w:rPr>
          <w:rFonts w:ascii="Times New Roman" w:eastAsia="宋体" w:hAnsi="Times New Roman" w:hint="eastAsia"/>
          <w:b/>
          <w:color w:val="FF0000"/>
          <w:sz w:val="24"/>
        </w:rPr>
        <w:t>题部分</w:t>
      </w:r>
      <w:proofErr w:type="gramEnd"/>
      <w:r w:rsidRPr="005032DF">
        <w:rPr>
          <w:rFonts w:ascii="Times New Roman" w:eastAsia="宋体" w:hAnsi="Times New Roman" w:hint="eastAsia"/>
          <w:b/>
          <w:color w:val="FF0000"/>
          <w:sz w:val="24"/>
        </w:rPr>
        <w:t>不得分。</w:t>
      </w:r>
    </w:p>
    <w:p w14:paraId="112FF95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所有脚本程序内容必须仅包含在一个脚本程序文件（</w:t>
      </w:r>
      <w:proofErr w:type="spellStart"/>
      <w:r w:rsidRPr="005032DF">
        <w:rPr>
          <w:rFonts w:ascii="Times New Roman" w:eastAsia="宋体" w:hAnsi="Times New Roman"/>
          <w:b/>
          <w:color w:val="FF0000"/>
          <w:sz w:val="24"/>
        </w:rPr>
        <w:t>py</w:t>
      </w:r>
      <w:proofErr w:type="spellEnd"/>
      <w:r w:rsidRPr="005032DF">
        <w:rPr>
          <w:rFonts w:ascii="Times New Roman" w:eastAsia="宋体" w:hAnsi="Times New Roman" w:hint="eastAsia"/>
          <w:b/>
          <w:color w:val="FF0000"/>
          <w:sz w:val="24"/>
        </w:rPr>
        <w:t>文件）中。</w:t>
      </w:r>
    </w:p>
    <w:p w14:paraId="787D1AB3" w14:textId="009DFC62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确保文件已经存盘，并知道文件存放的位置。提交前务必关闭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IDL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或</w:t>
      </w:r>
      <w:proofErr w:type="spellStart"/>
      <w:r w:rsidRPr="005032DF">
        <w:rPr>
          <w:rFonts w:ascii="Times New Roman" w:eastAsia="宋体" w:hAnsi="Times New Roman"/>
          <w:b/>
          <w:color w:val="FF0000"/>
          <w:sz w:val="24"/>
        </w:rPr>
        <w:t>P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y</w:t>
      </w:r>
      <w:r w:rsidRPr="005032DF">
        <w:rPr>
          <w:rFonts w:ascii="Times New Roman" w:eastAsia="宋体" w:hAnsi="Times New Roman"/>
          <w:b/>
          <w:color w:val="FF0000"/>
          <w:sz w:val="24"/>
        </w:rPr>
        <w:t>C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harm</w:t>
      </w:r>
      <w:proofErr w:type="spellEnd"/>
      <w:r w:rsidR="00A677FC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="00A677FC">
        <w:rPr>
          <w:rFonts w:ascii="Times New Roman" w:eastAsia="宋体" w:hAnsi="Times New Roman" w:hint="eastAsia"/>
          <w:b/>
          <w:color w:val="FF0000"/>
          <w:sz w:val="24"/>
        </w:rPr>
        <w:t>VS</w:t>
      </w:r>
      <w:r w:rsidR="00A677FC">
        <w:rPr>
          <w:rFonts w:ascii="Times New Roman" w:eastAsia="宋体" w:hAnsi="Times New Roman"/>
          <w:b/>
          <w:color w:val="FF0000"/>
          <w:sz w:val="24"/>
        </w:rPr>
        <w:t xml:space="preserve"> </w:t>
      </w:r>
      <w:r w:rsidR="00A677FC">
        <w:rPr>
          <w:rFonts w:ascii="Times New Roman" w:eastAsia="宋体" w:hAnsi="Times New Roman" w:hint="eastAsia"/>
          <w:b/>
          <w:color w:val="FF0000"/>
          <w:sz w:val="24"/>
        </w:rPr>
        <w:t>Cod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编程环境。如文件丢失或无法找到，编程</w:t>
      </w:r>
      <w:proofErr w:type="gramStart"/>
      <w:r w:rsidRPr="005032DF">
        <w:rPr>
          <w:rFonts w:ascii="Times New Roman" w:eastAsia="宋体" w:hAnsi="Times New Roman" w:hint="eastAsia"/>
          <w:b/>
          <w:color w:val="FF0000"/>
          <w:sz w:val="24"/>
        </w:rPr>
        <w:t>题部分</w:t>
      </w:r>
      <w:proofErr w:type="gramEnd"/>
      <w:r w:rsidRPr="005032DF">
        <w:rPr>
          <w:rFonts w:ascii="Times New Roman" w:eastAsia="宋体" w:hAnsi="Times New Roman" w:hint="eastAsia"/>
          <w:b/>
          <w:color w:val="FF0000"/>
          <w:sz w:val="24"/>
        </w:rPr>
        <w:t>不得分，不能重考。</w:t>
      </w:r>
    </w:p>
    <w:p w14:paraId="727649A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请经常进行存盘操作，以防突发异常情况而导致程序未保存。</w:t>
      </w:r>
    </w:p>
    <w:p w14:paraId="3EF452A0" w14:textId="20F8FA9B" w:rsidR="00ED63C4" w:rsidRPr="005032DF" w:rsidRDefault="00ED63C4" w:rsidP="00F35B31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在浏览器的地址栏中输入</w:t>
      </w:r>
      <w:r w:rsidR="00F35B31" w:rsidRPr="00F35B31">
        <w:rPr>
          <w:rFonts w:ascii="Times New Roman" w:eastAsia="宋体" w:hAnsi="Times New Roman"/>
          <w:color w:val="000000"/>
          <w:sz w:val="24"/>
          <w:shd w:val="clear" w:color="auto" w:fill="FFFFFF"/>
        </w:rPr>
        <w:t>http://47.103.208.54/mytest/index.htm</w:t>
      </w:r>
      <w:r w:rsidRPr="005032DF">
        <w:rPr>
          <w:rFonts w:ascii="Times New Roman" w:eastAsia="宋体" w:hAnsi="Times New Roman" w:hint="eastAsia"/>
          <w:b/>
          <w:sz w:val="24"/>
        </w:rPr>
        <w:t>，点击相应链接进入提交页面。</w:t>
      </w:r>
    </w:p>
    <w:p w14:paraId="3E129E90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按要求输入两遍自己的学号。</w:t>
      </w:r>
    </w:p>
    <w:p w14:paraId="6B59DD5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点击“选择文件”按钮，选择自己的脚本程序文件。点击“提交”按钮提交。</w:t>
      </w:r>
    </w:p>
    <w:p w14:paraId="718E3DE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如提交成功，系统会显示相关信息。如果提交不成功，请重复步骤</w:t>
      </w:r>
      <w:r w:rsidRPr="005032DF">
        <w:rPr>
          <w:rFonts w:ascii="Times New Roman" w:eastAsia="宋体" w:hAnsi="Times New Roman"/>
          <w:b/>
          <w:sz w:val="24"/>
        </w:rPr>
        <w:t>2</w:t>
      </w:r>
      <w:r w:rsidRPr="005032DF">
        <w:rPr>
          <w:rFonts w:ascii="Times New Roman" w:eastAsia="宋体" w:hAnsi="Times New Roman" w:hint="eastAsia"/>
          <w:b/>
          <w:sz w:val="24"/>
        </w:rPr>
        <w:t>5</w:t>
      </w:r>
      <w:r w:rsidRPr="005032DF">
        <w:rPr>
          <w:rFonts w:ascii="Times New Roman" w:eastAsia="宋体" w:hAnsi="Times New Roman"/>
          <w:b/>
          <w:sz w:val="24"/>
        </w:rPr>
        <w:t>-2</w:t>
      </w:r>
      <w:r w:rsidRPr="005032DF">
        <w:rPr>
          <w:rFonts w:ascii="Times New Roman" w:eastAsia="宋体" w:hAnsi="Times New Roman" w:hint="eastAsia"/>
          <w:b/>
          <w:sz w:val="24"/>
        </w:rPr>
        <w:t>7</w:t>
      </w:r>
      <w:r w:rsidRPr="005032DF">
        <w:rPr>
          <w:rFonts w:ascii="Times New Roman" w:eastAsia="宋体" w:hAnsi="Times New Roman" w:hint="eastAsia"/>
          <w:b/>
          <w:sz w:val="24"/>
        </w:rPr>
        <w:t>。</w:t>
      </w:r>
    </w:p>
    <w:p w14:paraId="78EACB1E" w14:textId="77777777" w:rsidR="00ED63C4" w:rsidRPr="005032DF" w:rsidRDefault="00ED63C4" w:rsidP="00ED63C4">
      <w:pPr>
        <w:widowControl/>
        <w:numPr>
          <w:ilvl w:val="0"/>
          <w:numId w:val="6"/>
        </w:numPr>
        <w:spacing w:line="360" w:lineRule="auto"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提交成功后，可点击“查看内容”按钮检查提交的内容。</w:t>
      </w:r>
    </w:p>
    <w:p w14:paraId="627F413F" w14:textId="77777777" w:rsidR="00ED63C4" w:rsidRPr="005032DF" w:rsidRDefault="00ED63C4" w:rsidP="00ED63C4">
      <w:pPr>
        <w:widowControl/>
        <w:numPr>
          <w:ilvl w:val="0"/>
          <w:numId w:val="6"/>
        </w:numPr>
        <w:spacing w:line="360" w:lineRule="auto"/>
        <w:jc w:val="left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编程</w:t>
      </w:r>
      <w:proofErr w:type="gramStart"/>
      <w:r w:rsidRPr="005032DF">
        <w:rPr>
          <w:rFonts w:ascii="Times New Roman" w:eastAsia="宋体" w:hAnsi="Times New Roman" w:hint="eastAsia"/>
          <w:b/>
          <w:color w:val="FF0000"/>
          <w:sz w:val="24"/>
        </w:rPr>
        <w:t>题部分</w:t>
      </w:r>
      <w:proofErr w:type="gramEnd"/>
      <w:r w:rsidRPr="005032DF">
        <w:rPr>
          <w:rFonts w:ascii="Times New Roman" w:eastAsia="宋体" w:hAnsi="Times New Roman" w:hint="eastAsia"/>
          <w:b/>
          <w:color w:val="FF0000"/>
          <w:sz w:val="24"/>
        </w:rPr>
        <w:t>由阅卷系统自动批阅，以运行正确的测试用例数计分。不采取人工阅卷的方式。</w:t>
      </w:r>
    </w:p>
    <w:p w14:paraId="69F2ED81" w14:textId="77777777" w:rsidR="006F2301" w:rsidRPr="005032DF" w:rsidRDefault="006F2301" w:rsidP="006F2301">
      <w:pPr>
        <w:widowControl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b/>
          <w:sz w:val="24"/>
        </w:rPr>
        <w:br w:type="page"/>
      </w:r>
    </w:p>
    <w:p w14:paraId="278E5E7B" w14:textId="77777777" w:rsidR="006F2301" w:rsidRPr="005032DF" w:rsidRDefault="006F2301" w:rsidP="006F2301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lastRenderedPageBreak/>
        <w:t>答题方式</w:t>
      </w:r>
      <w:r w:rsidRPr="005032DF">
        <w:rPr>
          <w:rFonts w:ascii="Times New Roman" w:eastAsia="宋体" w:hAnsi="Times New Roman"/>
          <w:b/>
          <w:sz w:val="28"/>
          <w:szCs w:val="28"/>
          <w:u w:val="single"/>
        </w:rPr>
        <w:t>示意图：</w:t>
      </w:r>
    </w:p>
    <w:p w14:paraId="1BCB6EC0" w14:textId="77777777" w:rsidR="006F2301" w:rsidRPr="005032DF" w:rsidRDefault="006F2301" w:rsidP="006F2301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请根据</w:t>
      </w:r>
      <w:r w:rsidRPr="005032DF">
        <w:rPr>
          <w:rFonts w:ascii="Times New Roman" w:eastAsia="宋体" w:hAnsi="Times New Roman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>1</w:t>
      </w:r>
      <w:r w:rsidRPr="005032DF">
        <w:rPr>
          <w:rFonts w:ascii="Times New Roman" w:eastAsia="宋体" w:hAnsi="Times New Roman" w:hint="eastAsia"/>
          <w:b/>
          <w:sz w:val="24"/>
        </w:rPr>
        <w:t>、</w:t>
      </w:r>
      <w:r w:rsidRPr="005032DF">
        <w:rPr>
          <w:rFonts w:ascii="Times New Roman" w:eastAsia="宋体" w:hAnsi="Times New Roman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>2</w:t>
      </w:r>
      <w:r w:rsidRPr="005032DF">
        <w:rPr>
          <w:rFonts w:ascii="Times New Roman" w:eastAsia="宋体" w:hAnsi="Times New Roman" w:hint="eastAsia"/>
          <w:b/>
          <w:sz w:val="24"/>
        </w:rPr>
        <w:t>和</w:t>
      </w:r>
      <w:r w:rsidRPr="005032DF">
        <w:rPr>
          <w:rFonts w:ascii="Times New Roman" w:eastAsia="宋体" w:hAnsi="Times New Roman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>3</w:t>
      </w:r>
      <w:r w:rsidRPr="005032DF">
        <w:rPr>
          <w:rFonts w:ascii="Times New Roman" w:eastAsia="宋体" w:hAnsi="Times New Roman" w:hint="eastAsia"/>
          <w:b/>
          <w:sz w:val="24"/>
        </w:rPr>
        <w:t>所示</w:t>
      </w:r>
      <w:r w:rsidRPr="005032DF">
        <w:rPr>
          <w:rFonts w:ascii="Times New Roman" w:eastAsia="宋体" w:hAnsi="Times New Roman"/>
          <w:b/>
          <w:sz w:val="24"/>
        </w:rPr>
        <w:t>的说明</w:t>
      </w:r>
      <w:r w:rsidRPr="005032DF">
        <w:rPr>
          <w:rFonts w:ascii="Times New Roman" w:eastAsia="宋体" w:hAnsi="Times New Roman" w:hint="eastAsia"/>
          <w:b/>
          <w:sz w:val="24"/>
        </w:rPr>
        <w:t>严格</w:t>
      </w:r>
      <w:r w:rsidRPr="005032DF">
        <w:rPr>
          <w:rFonts w:ascii="Times New Roman" w:eastAsia="宋体" w:hAnsi="Times New Roman"/>
          <w:b/>
          <w:sz w:val="24"/>
        </w:rPr>
        <w:t>规范源文件结构。</w:t>
      </w:r>
    </w:p>
    <w:p w14:paraId="66647BF6" w14:textId="77777777" w:rsidR="006F2301" w:rsidRPr="005032DF" w:rsidRDefault="006F2301" w:rsidP="006602EA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noProof/>
        </w:rPr>
        <w:drawing>
          <wp:inline distT="0" distB="0" distL="0" distR="0" wp14:anchorId="7DE90816" wp14:editId="6FE84188">
            <wp:extent cx="5275580" cy="2540635"/>
            <wp:effectExtent l="19050" t="19050" r="20320" b="1206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254063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7F47FC2" w14:textId="77777777" w:rsidR="006F2301" w:rsidRPr="005032DF" w:rsidRDefault="006F2301" w:rsidP="006F2301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 xml:space="preserve">1  </w:t>
      </w:r>
      <w:proofErr w:type="gramStart"/>
      <w:r w:rsidRPr="005032DF">
        <w:rPr>
          <w:rFonts w:ascii="Times New Roman" w:eastAsia="宋体" w:hAnsi="Times New Roman" w:hint="eastAsia"/>
          <w:b/>
          <w:sz w:val="24"/>
        </w:rPr>
        <w:t>空</w:t>
      </w:r>
      <w:r w:rsidRPr="005032DF">
        <w:rPr>
          <w:rFonts w:ascii="Times New Roman" w:eastAsia="宋体" w:hAnsi="Times New Roman"/>
          <w:b/>
          <w:sz w:val="24"/>
        </w:rPr>
        <w:t>文件样例</w:t>
      </w:r>
      <w:proofErr w:type="gramEnd"/>
    </w:p>
    <w:p w14:paraId="39D604D4" w14:textId="77777777" w:rsidR="006F2301" w:rsidRPr="005032DF" w:rsidRDefault="006F2301" w:rsidP="006F2301">
      <w:pPr>
        <w:widowControl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b/>
          <w:sz w:val="24"/>
        </w:rPr>
        <w:br w:type="page"/>
      </w:r>
    </w:p>
    <w:p w14:paraId="6283FA34" w14:textId="3D3E021A" w:rsidR="006F2301" w:rsidRPr="005032DF" w:rsidRDefault="00B814A9" w:rsidP="006602EA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6EE1B1F" wp14:editId="5F177E20">
                <wp:simplePos x="0" y="0"/>
                <wp:positionH relativeFrom="column">
                  <wp:posOffset>2708275</wp:posOffset>
                </wp:positionH>
                <wp:positionV relativeFrom="paragraph">
                  <wp:posOffset>5905500</wp:posOffset>
                </wp:positionV>
                <wp:extent cx="2314575" cy="497205"/>
                <wp:effectExtent l="0" t="0" r="28575" b="17780"/>
                <wp:wrapNone/>
                <wp:docPr id="217" name="文本框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497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1B8A1E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测试代码写</w:t>
                            </w:r>
                            <w:r>
                              <w:t>在此处，</w:t>
                            </w:r>
                            <w:r>
                              <w:rPr>
                                <w:rFonts w:hint="eastAsia"/>
                              </w:rPr>
                              <w:t>且</w:t>
                            </w:r>
                            <w:r>
                              <w:t>全部包含的if语句体内</w:t>
                            </w:r>
                            <w:r>
                              <w:rPr>
                                <w:rFonts w:hint="eastAsia"/>
                              </w:rPr>
                              <w:t>，即</w:t>
                            </w:r>
                            <w:r>
                              <w:t>保持</w:t>
                            </w:r>
                            <w:r>
                              <w:rPr>
                                <w:rFonts w:hint="eastAsia"/>
                              </w:rPr>
                              <w:t>相同</w:t>
                            </w:r>
                            <w:r>
                              <w:t>的缩进</w:t>
                            </w:r>
                            <w:r>
                              <w:rPr>
                                <w:rFonts w:hint="eastAsia"/>
                              </w:rPr>
                              <w:t>位置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6EE1B1F" id="_x0000_t202" coordsize="21600,21600" o:spt="202" path="m,l,21600r21600,l21600,xe">
                <v:stroke joinstyle="miter"/>
                <v:path gradientshapeok="t" o:connecttype="rect"/>
              </v:shapetype>
              <v:shape id="文本框 217" o:spid="_x0000_s1026" type="#_x0000_t202" style="position:absolute;left:0;text-align:left;margin-left:213.25pt;margin-top:465pt;width:182.25pt;height:39.1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">
                <v:textbox style="mso-fit-shape-to-text:t">
                  <w:txbxContent>
                    <w:p w14:paraId="501B8A1E" w14:textId="77777777" w:rsidR="006F2301" w:rsidRDefault="006F2301" w:rsidP="006F2301">
                      <w:r>
                        <w:rPr>
                          <w:rFonts w:hint="eastAsia"/>
                        </w:rPr>
                        <w:t>测试代码写</w:t>
                      </w:r>
                      <w:r>
                        <w:t>在此处，</w:t>
                      </w:r>
                      <w:r>
                        <w:rPr>
                          <w:rFonts w:hint="eastAsia"/>
                        </w:rPr>
                        <w:t>且</w:t>
                      </w:r>
                      <w:r>
                        <w:t>全部包含的if语句体内</w:t>
                      </w:r>
                      <w:r>
                        <w:rPr>
                          <w:rFonts w:hint="eastAsia"/>
                        </w:rPr>
                        <w:t>，即</w:t>
                      </w:r>
                      <w:r>
                        <w:t>保持</w:t>
                      </w:r>
                      <w:r>
                        <w:rPr>
                          <w:rFonts w:hint="eastAsia"/>
                        </w:rPr>
                        <w:t>相同</w:t>
                      </w:r>
                      <w:r>
                        <w:t>的缩进</w:t>
                      </w:r>
                      <w:r>
                        <w:rPr>
                          <w:rFonts w:hint="eastAsia"/>
                        </w:rPr>
                        <w:t>位置。</w:t>
                      </w:r>
                    </w:p>
                  </w:txbxContent>
                </v:textbox>
              </v:shape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46D238" wp14:editId="5CE52DB6">
                <wp:simplePos x="0" y="0"/>
                <wp:positionH relativeFrom="column">
                  <wp:posOffset>574675</wp:posOffset>
                </wp:positionH>
                <wp:positionV relativeFrom="paragraph">
                  <wp:posOffset>5895975</wp:posOffset>
                </wp:positionV>
                <wp:extent cx="2085975" cy="1733550"/>
                <wp:effectExtent l="0" t="0" r="28575" b="19050"/>
                <wp:wrapNone/>
                <wp:docPr id="4" name="矩形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1733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EAAC4EF" id="矩形 4" o:spid="_x0000_s1026" style="position:absolute;left:0;text-align:left;margin-left:45.25pt;margin-top:464.25pt;width:164.25pt;height:13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" filled="f" strokecolor="red" strokeweight="1pt">
                <v:path arrowok="t"/>
              </v:rect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C26F3D2" wp14:editId="3B984D95">
                <wp:simplePos x="0" y="0"/>
                <wp:positionH relativeFrom="column">
                  <wp:posOffset>2527300</wp:posOffset>
                </wp:positionH>
                <wp:positionV relativeFrom="paragraph">
                  <wp:posOffset>876300</wp:posOffset>
                </wp:positionV>
                <wp:extent cx="2314575" cy="695325"/>
                <wp:effectExtent l="0" t="0" r="28575" b="10160"/>
                <wp:wrapNone/>
                <wp:docPr id="6" name="文本框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F38CA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每</w:t>
                            </w:r>
                            <w:r>
                              <w:t>道题目的代码包含在</w:t>
                            </w:r>
                            <w:r>
                              <w:rPr>
                                <w:rFonts w:hint="eastAsia"/>
                              </w:rPr>
                              <w:t>一个</w:t>
                            </w:r>
                            <w:r>
                              <w:t>确定名称的函数体内</w:t>
                            </w:r>
                            <w:r>
                              <w:rPr>
                                <w:rFonts w:hint="eastAsia"/>
                              </w:rPr>
                              <w:t>。函数</w:t>
                            </w:r>
                            <w:r>
                              <w:t>中不包含input函数和print函数</w:t>
                            </w:r>
                            <w:r>
                              <w:rPr>
                                <w:rFonts w:hint="eastAsia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26F3D2" id="文本框 6" o:spid="_x0000_s1027" type="#_x0000_t202" style="position:absolute;left:0;text-align:left;margin-left:199pt;margin-top:69pt;width:182.25pt;height:54.75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">
                <v:textbox style="mso-fit-shape-to-text:t">
                  <w:txbxContent>
                    <w:p w14:paraId="72CF38CA" w14:textId="77777777" w:rsidR="006F2301" w:rsidRDefault="006F2301" w:rsidP="006F2301">
                      <w:r>
                        <w:rPr>
                          <w:rFonts w:hint="eastAsia"/>
                        </w:rPr>
                        <w:t>每</w:t>
                      </w:r>
                      <w:r>
                        <w:t>道题目的代码包含在</w:t>
                      </w:r>
                      <w:r>
                        <w:rPr>
                          <w:rFonts w:hint="eastAsia"/>
                        </w:rPr>
                        <w:t>一个</w:t>
                      </w:r>
                      <w:r>
                        <w:t>确定名称的函数体内</w:t>
                      </w:r>
                      <w:r>
                        <w:rPr>
                          <w:rFonts w:hint="eastAsia"/>
                        </w:rPr>
                        <w:t>。函数</w:t>
                      </w:r>
                      <w:r>
                        <w:t>中不包含input函数和print函数</w:t>
                      </w:r>
                      <w:r>
                        <w:rPr>
                          <w:rFonts w:hint="eastAsia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36F0F9" wp14:editId="285A935E">
                <wp:simplePos x="0" y="0"/>
                <wp:positionH relativeFrom="column">
                  <wp:posOffset>346075</wp:posOffset>
                </wp:positionH>
                <wp:positionV relativeFrom="paragraph">
                  <wp:posOffset>857250</wp:posOffset>
                </wp:positionV>
                <wp:extent cx="2085975" cy="2857500"/>
                <wp:effectExtent l="0" t="0" r="28575" b="19050"/>
                <wp:wrapNone/>
                <wp:docPr id="5" name="矩形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28575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C80F7E6" id="矩形 5" o:spid="_x0000_s1026" style="position:absolute;left:0;text-align:left;margin-left:27.25pt;margin-top:67.5pt;width:164.25pt;height:2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" filled="f" strokecolor="red" strokeweight="1pt">
                <v:path arrowok="t"/>
              </v:rect>
            </w:pict>
          </mc:Fallback>
        </mc:AlternateContent>
      </w:r>
      <w:r w:rsidR="006F2301" w:rsidRPr="005032DF">
        <w:rPr>
          <w:rFonts w:ascii="Times New Roman" w:eastAsia="宋体" w:hAnsi="Times New Roman"/>
          <w:noProof/>
        </w:rPr>
        <w:drawing>
          <wp:inline distT="0" distB="0" distL="0" distR="0" wp14:anchorId="16B55877" wp14:editId="460F7864">
            <wp:extent cx="5275580" cy="7609205"/>
            <wp:effectExtent l="19050" t="19050" r="20320" b="1079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760920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2277C6" w14:textId="77777777" w:rsidR="006F2301" w:rsidRPr="005032DF" w:rsidRDefault="006F2301" w:rsidP="006F2301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 xml:space="preserve">2  </w:t>
      </w:r>
      <w:r w:rsidRPr="005032DF">
        <w:rPr>
          <w:rFonts w:ascii="Times New Roman" w:eastAsia="宋体" w:hAnsi="Times New Roman" w:hint="eastAsia"/>
          <w:b/>
          <w:sz w:val="24"/>
        </w:rPr>
        <w:t>正确</w:t>
      </w:r>
      <w:r w:rsidRPr="005032DF">
        <w:rPr>
          <w:rFonts w:ascii="Times New Roman" w:eastAsia="宋体" w:hAnsi="Times New Roman"/>
          <w:b/>
          <w:sz w:val="24"/>
        </w:rPr>
        <w:t>的答题文件格式</w:t>
      </w:r>
    </w:p>
    <w:p w14:paraId="5159F3CB" w14:textId="200B774A" w:rsidR="006F2301" w:rsidRPr="005032DF" w:rsidRDefault="006F2301" w:rsidP="006602EA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b/>
          <w:sz w:val="24"/>
        </w:rPr>
        <w:br w:type="page"/>
      </w:r>
      <w:r w:rsidR="00B814A9" w:rsidRPr="005032DF">
        <w:rPr>
          <w:rFonts w:ascii="Times New Roman" w:eastAsia="宋体" w:hAnsi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028A4C" wp14:editId="62B46349">
                <wp:simplePos x="0" y="0"/>
                <wp:positionH relativeFrom="column">
                  <wp:posOffset>307975</wp:posOffset>
                </wp:positionH>
                <wp:positionV relativeFrom="paragraph">
                  <wp:posOffset>3876675</wp:posOffset>
                </wp:positionV>
                <wp:extent cx="2085975" cy="361950"/>
                <wp:effectExtent l="0" t="0" r="28575" b="19050"/>
                <wp:wrapNone/>
                <wp:docPr id="7" name="矩形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7A21D6B7" id="矩形 7" o:spid="_x0000_s1026" style="position:absolute;left:0;text-align:left;margin-left:24.25pt;margin-top:305.25pt;width:164.25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" filled="f" strokecolor="red" strokeweight="1pt">
                <v:path arrowok="t"/>
              </v:rect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854FC48" wp14:editId="5E6BA561">
                <wp:simplePos x="0" y="0"/>
                <wp:positionH relativeFrom="column">
                  <wp:posOffset>2508250</wp:posOffset>
                </wp:positionH>
                <wp:positionV relativeFrom="paragraph">
                  <wp:posOffset>3867150</wp:posOffset>
                </wp:positionV>
                <wp:extent cx="2733675" cy="371475"/>
                <wp:effectExtent l="0" t="0" r="28575" b="28575"/>
                <wp:wrapNone/>
                <wp:docPr id="8" name="文本框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E13C40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4FC48" id="文本框 8" o:spid="_x0000_s1028" type="#_x0000_t202" style="position:absolute;left:0;text-align:left;margin-left:197.5pt;margin-top:304.5pt;width:215.25pt;height:29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">
                <v:textbox>
                  <w:txbxContent>
                    <w:p w14:paraId="75E13C40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A19CCA" wp14:editId="4CD69053">
                <wp:simplePos x="0" y="0"/>
                <wp:positionH relativeFrom="column">
                  <wp:posOffset>317500</wp:posOffset>
                </wp:positionH>
                <wp:positionV relativeFrom="paragraph">
                  <wp:posOffset>5638800</wp:posOffset>
                </wp:positionV>
                <wp:extent cx="2114550" cy="361950"/>
                <wp:effectExtent l="0" t="0" r="19050" b="19050"/>
                <wp:wrapNone/>
                <wp:docPr id="9" name="矩形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DB5A7EE" id="矩形 9" o:spid="_x0000_s1026" style="position:absolute;left:0;text-align:left;margin-left:25pt;margin-top:444pt;width:166.5pt;height:2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" filled="f" strokecolor="red" strokeweight="1pt">
                <v:path arrowok="t"/>
              </v:rect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7EA05F5" wp14:editId="72FF7273">
                <wp:simplePos x="0" y="0"/>
                <wp:positionH relativeFrom="column">
                  <wp:posOffset>2546350</wp:posOffset>
                </wp:positionH>
                <wp:positionV relativeFrom="paragraph">
                  <wp:posOffset>5626100</wp:posOffset>
                </wp:positionV>
                <wp:extent cx="2733675" cy="371475"/>
                <wp:effectExtent l="0" t="0" r="28575" b="28575"/>
                <wp:wrapNone/>
                <wp:docPr id="10" name="文本框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15232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A05F5" id="文本框 10" o:spid="_x0000_s1029" type="#_x0000_t202" style="position:absolute;left:0;text-align:left;margin-left:200.5pt;margin-top:443pt;width:215.25pt;height:29.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">
                <v:textbox>
                  <w:txbxContent>
                    <w:p w14:paraId="32315232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2060A0" wp14:editId="686B2F38">
                <wp:simplePos x="0" y="0"/>
                <wp:positionH relativeFrom="column">
                  <wp:posOffset>317500</wp:posOffset>
                </wp:positionH>
                <wp:positionV relativeFrom="paragraph">
                  <wp:posOffset>8042275</wp:posOffset>
                </wp:positionV>
                <wp:extent cx="2114550" cy="361950"/>
                <wp:effectExtent l="0" t="0" r="19050" b="19050"/>
                <wp:wrapNone/>
                <wp:docPr id="11" name="矩形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914ECBF" id="矩形 11" o:spid="_x0000_s1026" style="position:absolute;left:0;text-align:left;margin-left:25pt;margin-top:633.25pt;width:166.5pt;height:2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" filled="f" strokecolor="red" strokeweight="1pt">
                <v:path arrowok="t"/>
              </v:rect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A8A5FC8" wp14:editId="1F260CDD">
                <wp:simplePos x="0" y="0"/>
                <wp:positionH relativeFrom="column">
                  <wp:posOffset>2470150</wp:posOffset>
                </wp:positionH>
                <wp:positionV relativeFrom="paragraph">
                  <wp:posOffset>8027670</wp:posOffset>
                </wp:positionV>
                <wp:extent cx="2733675" cy="370840"/>
                <wp:effectExtent l="0" t="0" r="28575" b="10160"/>
                <wp:wrapNone/>
                <wp:docPr id="12" name="文本框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0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2DADC" w14:textId="0ABD3915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</w:t>
                            </w:r>
                            <w:r>
                              <w:t>在if语</w:t>
                            </w:r>
                            <w:r w:rsidR="009A62BE">
                              <w:rPr>
                                <w:rFonts w:hint="eastAsia"/>
                              </w:rPr>
                              <w:t>句</w:t>
                            </w:r>
                            <w:r>
                              <w:t>体外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A5FC8" id="文本框 12" o:spid="_x0000_s1030" type="#_x0000_t202" style="position:absolute;left:0;text-align:left;margin-left:194.5pt;margin-top:632.1pt;width:215.25pt;height:29.2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">
                <v:textbox>
                  <w:txbxContent>
                    <w:p w14:paraId="33A2DADC" w14:textId="0ABD3915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</w:t>
                      </w:r>
                      <w:r>
                        <w:t>在if语</w:t>
                      </w:r>
                      <w:r w:rsidR="009A62BE">
                        <w:rPr>
                          <w:rFonts w:hint="eastAsia"/>
                        </w:rPr>
                        <w:t>句</w:t>
                      </w:r>
                      <w:r>
                        <w:t>体外插入测试代码</w:t>
                      </w:r>
                    </w:p>
                  </w:txbxContent>
                </v:textbox>
              </v:shape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w:drawing>
          <wp:inline distT="0" distB="0" distL="0" distR="0" wp14:anchorId="35B0206E" wp14:editId="40D8EFBB">
            <wp:extent cx="5275580" cy="8336915"/>
            <wp:effectExtent l="19050" t="19050" r="20320" b="260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83369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BA19C38" w14:textId="77777777" w:rsidR="00702458" w:rsidRPr="005032DF" w:rsidRDefault="006F2301" w:rsidP="00D22C61">
      <w:pPr>
        <w:spacing w:line="360" w:lineRule="auto"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图</w:t>
      </w:r>
      <w:r w:rsidRPr="005032DF">
        <w:rPr>
          <w:rFonts w:ascii="Times New Roman" w:eastAsia="宋体" w:hAnsi="Times New Roman"/>
          <w:b/>
          <w:sz w:val="24"/>
        </w:rPr>
        <w:t xml:space="preserve">3  </w:t>
      </w:r>
      <w:r w:rsidRPr="005032DF">
        <w:rPr>
          <w:rFonts w:ascii="Times New Roman" w:eastAsia="宋体" w:hAnsi="Times New Roman" w:hint="eastAsia"/>
          <w:b/>
          <w:sz w:val="24"/>
        </w:rPr>
        <w:t>错误</w:t>
      </w:r>
      <w:r w:rsidRPr="005032DF">
        <w:rPr>
          <w:rFonts w:ascii="Times New Roman" w:eastAsia="宋体" w:hAnsi="Times New Roman"/>
          <w:b/>
          <w:sz w:val="24"/>
        </w:rPr>
        <w:t>的答题文件格式</w:t>
      </w:r>
    </w:p>
    <w:p w14:paraId="290D553B" w14:textId="4E8A8C83" w:rsidR="00F2163F" w:rsidRPr="005032DF" w:rsidRDefault="00F2163F" w:rsidP="00F2163F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lastRenderedPageBreak/>
        <w:t>题目说明</w:t>
      </w:r>
    </w:p>
    <w:p w14:paraId="766D98ED" w14:textId="77777777" w:rsidR="007568EE" w:rsidRPr="006A10C5" w:rsidRDefault="007568EE" w:rsidP="007568EE">
      <w:pPr>
        <w:pStyle w:val="a3"/>
        <w:widowControl/>
        <w:numPr>
          <w:ilvl w:val="0"/>
          <w:numId w:val="19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给定两个字符串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1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请编写程序判断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是否是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1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</w:t>
      </w:r>
      <w:proofErr w:type="gramStart"/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子串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(</w:t>
      </w:r>
      <w:proofErr w:type="gramEnd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不区分大小写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)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如果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是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1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子串，则返回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s2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长度，否则返回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1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长度。例如：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(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1) 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1=</w:t>
      </w:r>
      <w:proofErr w:type="gramStart"/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’</w:t>
      </w:r>
      <w:proofErr w:type="spellStart"/>
      <w:proofErr w:type="gramEnd"/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a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B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cab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C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da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BC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e</w:t>
      </w:r>
      <w:proofErr w:type="spellEnd"/>
      <w:proofErr w:type="gramStart"/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’</w:t>
      </w:r>
      <w:proofErr w:type="gramEnd"/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, s2=</w:t>
      </w:r>
      <w:proofErr w:type="gramStart"/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’</w:t>
      </w:r>
      <w:proofErr w:type="spellStart"/>
      <w:proofErr w:type="gramEnd"/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bc</w:t>
      </w:r>
      <w:proofErr w:type="spellEnd"/>
      <w:proofErr w:type="gramStart"/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’</w:t>
      </w:r>
      <w:proofErr w:type="gramEnd"/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则返回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；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(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2)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 xml:space="preserve"> s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1=</w:t>
      </w:r>
      <w:proofErr w:type="gramStart"/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’</w:t>
      </w:r>
      <w:proofErr w:type="spellStart"/>
      <w:proofErr w:type="gramEnd"/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abcabcdabce</w:t>
      </w:r>
      <w:proofErr w:type="spellEnd"/>
      <w:proofErr w:type="gramStart"/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’</w:t>
      </w:r>
      <w:proofErr w:type="gramEnd"/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, s2=</w:t>
      </w:r>
      <w:proofErr w:type="gramStart"/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’</w:t>
      </w:r>
      <w:proofErr w:type="spellStart"/>
      <w:proofErr w:type="gramEnd"/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abd</w:t>
      </w:r>
      <w:proofErr w:type="spellEnd"/>
      <w:proofErr w:type="gramStart"/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’</w:t>
      </w:r>
      <w:proofErr w:type="gramEnd"/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则返回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11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；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7568EE" w14:paraId="79F9C5B8" w14:textId="77777777" w:rsidTr="007E5773">
        <w:trPr>
          <w:jc w:val="center"/>
        </w:trPr>
        <w:tc>
          <w:tcPr>
            <w:tcW w:w="82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90AAEA" w14:textId="77777777" w:rsidR="007568EE" w:rsidRDefault="007568EE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7568EE" w14:paraId="30EFE6F9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232790" w14:textId="77777777" w:rsidR="007568EE" w:rsidRDefault="007568EE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B1CC1B" w14:textId="77777777" w:rsidR="007568EE" w:rsidRDefault="007568EE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两个字符串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和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2</w:t>
            </w:r>
          </w:p>
        </w:tc>
      </w:tr>
      <w:tr w:rsidR="007568EE" w14:paraId="59D96BBB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7CBD03" w14:textId="77777777" w:rsidR="007568EE" w:rsidRDefault="007568EE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6C2523" w14:textId="2EF630EA" w:rsidR="007568EE" w:rsidRDefault="007568EE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是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的子串，则返回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的</w:t>
            </w:r>
            <w:r w:rsidR="00F42758" w:rsidRPr="00F42758">
              <w:rPr>
                <w:rFonts w:ascii="Times New Roman" w:eastAsia="宋体" w:hAnsi="Times New Roman" w:cs="Calibri" w:hint="eastAsia"/>
                <w:color w:val="FF0000"/>
                <w:kern w:val="0"/>
                <w:sz w:val="24"/>
                <w:szCs w:val="24"/>
              </w:rPr>
              <w:t>长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度；否则返回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的长度</w:t>
            </w:r>
          </w:p>
        </w:tc>
      </w:tr>
      <w:tr w:rsidR="007568EE" w14:paraId="72492AAB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06D1BC" w14:textId="77777777" w:rsidR="007568EE" w:rsidRDefault="007568EE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A8C2E1" w14:textId="77777777" w:rsidR="007568EE" w:rsidRDefault="007568EE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1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7BF6E8EA" w14:textId="77777777" w:rsidR="007568EE" w:rsidRDefault="007568EE" w:rsidP="007568EE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7568EE" w14:paraId="21BE5AD4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25085" w14:textId="77777777" w:rsidR="007568EE" w:rsidRDefault="007568EE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7CD5D" w14:textId="77777777" w:rsidR="007568EE" w:rsidRDefault="007568EE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7568EE" w14:paraId="361ABA38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F3C07" w14:textId="77777777" w:rsidR="007568EE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BB66EA">
              <w:rPr>
                <w:rFonts w:ascii="Times New Roman" w:eastAsia="宋体" w:hAnsi="Times New Roman"/>
                <w:sz w:val="24"/>
                <w:szCs w:val="24"/>
              </w:rPr>
              <w:t>'</w:t>
            </w:r>
            <w:proofErr w:type="spellStart"/>
            <w:r w:rsidRPr="00BB66EA">
              <w:rPr>
                <w:rFonts w:ascii="Times New Roman" w:eastAsia="宋体" w:hAnsi="Times New Roman"/>
                <w:sz w:val="24"/>
                <w:szCs w:val="24"/>
              </w:rPr>
              <w:t>abcabdces</w:t>
            </w:r>
            <w:proofErr w:type="spellEnd"/>
            <w:r w:rsidRPr="00BB66EA">
              <w:rPr>
                <w:rFonts w:ascii="Times New Roman" w:eastAsia="宋体" w:hAnsi="Times New Roman"/>
                <w:sz w:val="24"/>
                <w:szCs w:val="24"/>
              </w:rPr>
              <w:t>','</w:t>
            </w:r>
            <w:proofErr w:type="spellStart"/>
            <w:r w:rsidRPr="00BB66EA">
              <w:rPr>
                <w:rFonts w:ascii="Times New Roman" w:eastAsia="宋体" w:hAnsi="Times New Roman"/>
                <w:sz w:val="24"/>
                <w:szCs w:val="24"/>
              </w:rPr>
              <w:t>bc</w:t>
            </w:r>
            <w:proofErr w:type="spellEnd"/>
            <w:r w:rsidRPr="00BB66EA">
              <w:rPr>
                <w:rFonts w:ascii="Times New Roman" w:eastAsia="宋体" w:hAnsi="Times New Roman"/>
                <w:sz w:val="24"/>
                <w:szCs w:val="24"/>
              </w:rPr>
              <w:t>'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E972F" w14:textId="77777777" w:rsidR="007568EE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</w:t>
            </w:r>
          </w:p>
        </w:tc>
      </w:tr>
      <w:tr w:rsidR="007568EE" w14:paraId="75D7FBC2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6CF82" w14:textId="77777777" w:rsidR="007568EE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BB66EA">
              <w:rPr>
                <w:rFonts w:ascii="Times New Roman" w:eastAsia="宋体" w:hAnsi="Times New Roman"/>
                <w:sz w:val="24"/>
                <w:szCs w:val="24"/>
              </w:rPr>
              <w:t>'</w:t>
            </w:r>
            <w:proofErr w:type="spellStart"/>
            <w:r w:rsidRPr="00BB66EA">
              <w:rPr>
                <w:rFonts w:ascii="Times New Roman" w:eastAsia="宋体" w:hAnsi="Times New Roman"/>
                <w:sz w:val="24"/>
                <w:szCs w:val="24"/>
              </w:rPr>
              <w:t>abcabdces</w:t>
            </w:r>
            <w:proofErr w:type="spellEnd"/>
            <w:r w:rsidRPr="00BB66EA">
              <w:rPr>
                <w:rFonts w:ascii="Times New Roman" w:eastAsia="宋体" w:hAnsi="Times New Roman"/>
                <w:sz w:val="24"/>
                <w:szCs w:val="24"/>
              </w:rPr>
              <w:t>','cd'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38DEA" w14:textId="77777777" w:rsidR="007568EE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9</w:t>
            </w:r>
          </w:p>
        </w:tc>
      </w:tr>
      <w:tr w:rsidR="007568EE" w14:paraId="52C9BA4E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232B1" w14:textId="77777777" w:rsidR="007568EE" w:rsidRPr="00BB66EA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BB66EA">
              <w:rPr>
                <w:rFonts w:ascii="Times New Roman" w:eastAsia="宋体" w:hAnsi="Times New Roman"/>
                <w:sz w:val="24"/>
                <w:szCs w:val="24"/>
              </w:rPr>
              <w:t>'</w:t>
            </w:r>
            <w:proofErr w:type="spellStart"/>
            <w:r w:rsidRPr="00BB66EA">
              <w:rPr>
                <w:rFonts w:ascii="Times New Roman" w:eastAsia="宋体" w:hAnsi="Times New Roman"/>
                <w:sz w:val="24"/>
                <w:szCs w:val="24"/>
              </w:rPr>
              <w:t>aBcabbCes</w:t>
            </w:r>
            <w:proofErr w:type="spellEnd"/>
            <w:r w:rsidRPr="00BB66EA">
              <w:rPr>
                <w:rFonts w:ascii="Times New Roman" w:eastAsia="宋体" w:hAnsi="Times New Roman"/>
                <w:sz w:val="24"/>
                <w:szCs w:val="24"/>
              </w:rPr>
              <w:t>',''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F9BD2" w14:textId="77777777" w:rsidR="007568EE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</w:p>
        </w:tc>
      </w:tr>
      <w:tr w:rsidR="007568EE" w14:paraId="16A1D745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D1549" w14:textId="77777777" w:rsidR="007568EE" w:rsidRPr="00BB66EA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BB66EA">
              <w:rPr>
                <w:rFonts w:ascii="Times New Roman" w:eastAsia="宋体" w:hAnsi="Times New Roman"/>
                <w:sz w:val="24"/>
                <w:szCs w:val="24"/>
              </w:rPr>
              <w:t>'','ac'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647EB" w14:textId="77777777" w:rsidR="007568EE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</w:p>
        </w:tc>
      </w:tr>
      <w:tr w:rsidR="007568EE" w14:paraId="6A360B45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C1DD3" w14:textId="77777777" w:rsidR="007568EE" w:rsidRPr="00BB66EA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'</w:t>
            </w:r>
            <w:proofErr w:type="spellStart"/>
            <w:r>
              <w:rPr>
                <w:rFonts w:ascii="Times New Roman" w:eastAsia="宋体" w:hAnsi="Times New Roman"/>
                <w:sz w:val="24"/>
                <w:szCs w:val="24"/>
              </w:rPr>
              <w:t>aBcabbCes</w:t>
            </w:r>
            <w:proofErr w:type="spellEnd"/>
            <w:r>
              <w:rPr>
                <w:rFonts w:ascii="Times New Roman" w:eastAsia="宋体" w:hAnsi="Times New Roman"/>
                <w:sz w:val="24"/>
                <w:szCs w:val="24"/>
              </w:rPr>
              <w:t>','</w:t>
            </w:r>
            <w:proofErr w:type="spellStart"/>
            <w:r>
              <w:rPr>
                <w:rFonts w:ascii="Times New Roman" w:eastAsia="宋体" w:hAnsi="Times New Roman"/>
                <w:sz w:val="24"/>
                <w:szCs w:val="24"/>
              </w:rPr>
              <w:t>AbC</w:t>
            </w:r>
            <w:proofErr w:type="spellEnd"/>
            <w:r>
              <w:rPr>
                <w:rFonts w:ascii="Times New Roman" w:eastAsia="宋体" w:hAnsi="Times New Roman"/>
                <w:sz w:val="24"/>
                <w:szCs w:val="24"/>
              </w:rPr>
              <w:t>'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1047E" w14:textId="77777777" w:rsidR="007568EE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3</w:t>
            </w:r>
          </w:p>
        </w:tc>
      </w:tr>
    </w:tbl>
    <w:p w14:paraId="716BC6EE" w14:textId="44EE0E0E" w:rsidR="00B814A9" w:rsidRDefault="00B814A9">
      <w:pPr>
        <w:widowControl/>
        <w:jc w:val="left"/>
        <w:rPr>
          <w:rFonts w:ascii="Times New Roman" w:eastAsia="宋体" w:hAnsi="Times New Roman"/>
        </w:rPr>
      </w:pPr>
    </w:p>
    <w:p w14:paraId="2B0CFAEC" w14:textId="045B9385" w:rsidR="002C0F16" w:rsidRPr="004310A1" w:rsidRDefault="002C0F16" w:rsidP="002C0F16">
      <w:pPr>
        <w:pStyle w:val="a3"/>
        <w:widowControl/>
        <w:numPr>
          <w:ilvl w:val="0"/>
          <w:numId w:val="19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英文字符串的权重值定义为其所有小写字母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A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SCII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值之</w:t>
      </w:r>
      <w:r w:rsidR="00F42758" w:rsidRPr="00F42758">
        <w:rPr>
          <w:rFonts w:ascii="Times New Roman" w:hAnsi="Times New Roman" w:cs="Calibri" w:hint="eastAsia"/>
          <w:color w:val="FF0000"/>
          <w:kern w:val="0"/>
          <w:sz w:val="24"/>
          <w:szCs w:val="24"/>
        </w:rPr>
        <w:t>和</w:t>
      </w:r>
      <w:r w:rsidR="00A76BB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除以整个字符串的长度的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整数部分。例如：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=</w:t>
      </w:r>
      <w:proofErr w:type="gramStart"/>
      <w:r>
        <w:rPr>
          <w:rFonts w:ascii="Times New Roman" w:hAnsi="Times New Roman" w:cs="Calibri"/>
          <w:color w:val="000000"/>
          <w:kern w:val="0"/>
          <w:sz w:val="24"/>
          <w:szCs w:val="24"/>
        </w:rPr>
        <w:t>’</w:t>
      </w:r>
      <w:proofErr w:type="gramEnd"/>
      <w:r>
        <w:rPr>
          <w:rFonts w:ascii="Times New Roman" w:hAnsi="Times New Roman" w:cs="Calibri"/>
          <w:color w:val="000000"/>
          <w:kern w:val="0"/>
          <w:sz w:val="24"/>
          <w:szCs w:val="24"/>
        </w:rPr>
        <w:t>aBc12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D</w:t>
      </w:r>
      <w:proofErr w:type="gramStart"/>
      <w:r>
        <w:rPr>
          <w:rFonts w:ascii="Times New Roman" w:hAnsi="Times New Roman" w:cs="Calibri"/>
          <w:color w:val="000000"/>
          <w:kern w:val="0"/>
          <w:sz w:val="24"/>
          <w:szCs w:val="24"/>
        </w:rPr>
        <w:t>’</w:t>
      </w:r>
      <w:proofErr w:type="gramEnd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</w:t>
      </w:r>
      <w:r w:rsidR="00A76BB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其中有小写字母</w:t>
      </w:r>
      <w:proofErr w:type="gramStart"/>
      <w:r w:rsidR="00A76BBA">
        <w:rPr>
          <w:rFonts w:ascii="Times New Roman" w:hAnsi="Times New Roman" w:cs="Calibri"/>
          <w:color w:val="000000"/>
          <w:kern w:val="0"/>
          <w:sz w:val="24"/>
          <w:szCs w:val="24"/>
        </w:rPr>
        <w:t>’</w:t>
      </w:r>
      <w:proofErr w:type="gramEnd"/>
      <w:r w:rsidR="00A76BB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a</w:t>
      </w:r>
      <w:proofErr w:type="gramStart"/>
      <w:r w:rsidR="00A76BBA">
        <w:rPr>
          <w:rFonts w:ascii="Times New Roman" w:hAnsi="Times New Roman" w:cs="Calibri"/>
          <w:color w:val="000000"/>
          <w:kern w:val="0"/>
          <w:sz w:val="24"/>
          <w:szCs w:val="24"/>
        </w:rPr>
        <w:t>’</w:t>
      </w:r>
      <w:proofErr w:type="gramEnd"/>
      <w:r w:rsidR="00A76BB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</w:t>
      </w:r>
      <w:proofErr w:type="gramStart"/>
      <w:r w:rsidR="00A76BBA">
        <w:rPr>
          <w:rFonts w:ascii="Times New Roman" w:hAnsi="Times New Roman" w:cs="Calibri"/>
          <w:color w:val="000000"/>
          <w:kern w:val="0"/>
          <w:sz w:val="24"/>
          <w:szCs w:val="24"/>
        </w:rPr>
        <w:t>’</w:t>
      </w:r>
      <w:proofErr w:type="gramEnd"/>
      <w:r w:rsidR="00A76BB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c</w:t>
      </w:r>
      <w:proofErr w:type="gramStart"/>
      <w:r w:rsidR="00A76BBA">
        <w:rPr>
          <w:rFonts w:ascii="Times New Roman" w:hAnsi="Times New Roman" w:cs="Calibri"/>
          <w:color w:val="000000"/>
          <w:kern w:val="0"/>
          <w:sz w:val="24"/>
          <w:szCs w:val="24"/>
        </w:rPr>
        <w:t>’</w:t>
      </w:r>
      <w:proofErr w:type="gramEnd"/>
      <w:r w:rsidR="00A76BB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则其权重值为：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(</w:t>
      </w:r>
      <w:r w:rsidR="00A76BBA">
        <w:rPr>
          <w:rFonts w:ascii="Times New Roman" w:hAnsi="Times New Roman" w:cs="Calibri"/>
          <w:color w:val="000000"/>
          <w:kern w:val="0"/>
          <w:sz w:val="24"/>
          <w:szCs w:val="24"/>
        </w:rPr>
        <w:t>97+99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)//</w:t>
      </w:r>
      <w:r w:rsidR="00A76BBA">
        <w:rPr>
          <w:rFonts w:ascii="Times New Roman" w:hAnsi="Times New Roman" w:cs="Calibri"/>
          <w:color w:val="000000"/>
          <w:kern w:val="0"/>
          <w:sz w:val="24"/>
          <w:szCs w:val="24"/>
        </w:rPr>
        <w:t>6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=</w:t>
      </w:r>
      <w:r w:rsidR="00A76BBA">
        <w:rPr>
          <w:rFonts w:ascii="Times New Roman" w:hAnsi="Times New Roman" w:cs="Calibri"/>
          <w:color w:val="000000"/>
          <w:kern w:val="0"/>
          <w:sz w:val="24"/>
          <w:szCs w:val="24"/>
        </w:rPr>
        <w:t>32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现给定一个英文字符串，请计算该字符串的权重值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2C0F16" w14:paraId="09A1D474" w14:textId="77777777" w:rsidTr="007E5773">
        <w:trPr>
          <w:jc w:val="center"/>
        </w:trPr>
        <w:tc>
          <w:tcPr>
            <w:tcW w:w="82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02FC9D" w14:textId="77777777" w:rsidR="002C0F16" w:rsidRDefault="002C0F16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2C0F16" w14:paraId="10D7B9E0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600936" w14:textId="77777777" w:rsidR="002C0F16" w:rsidRDefault="002C0F16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4E1065" w14:textId="77777777" w:rsidR="002C0F16" w:rsidRDefault="002C0F16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英文字符串</w:t>
            </w:r>
          </w:p>
        </w:tc>
      </w:tr>
      <w:tr w:rsidR="002C0F16" w14:paraId="010C77C6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028F48" w14:textId="77777777" w:rsidR="002C0F16" w:rsidRDefault="002C0F16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3F8CE1" w14:textId="40134D6F" w:rsidR="002C0F16" w:rsidRDefault="002C0F16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返回字符串的权重值</w:t>
            </w:r>
            <w:r w:rsidR="00A76BBA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空字符串的权重值为</w:t>
            </w:r>
            <w:r w:rsidR="00A76BBA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2C0F16" w14:paraId="128DA689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5B86D9" w14:textId="77777777" w:rsidR="002C0F16" w:rsidRDefault="002C0F16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511B36" w14:textId="77777777" w:rsidR="002C0F16" w:rsidRDefault="002C0F16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2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5F3A86EC" w14:textId="77777777" w:rsidR="002C0F16" w:rsidRDefault="002C0F16" w:rsidP="002C0F1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2C0F16" w14:paraId="1A3A6B8C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6EB91" w14:textId="77777777" w:rsidR="002C0F16" w:rsidRDefault="002C0F16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7FFBB" w14:textId="77777777" w:rsidR="002C0F16" w:rsidRDefault="002C0F16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2C0F16" w14:paraId="22455A9D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C9FB1" w14:textId="3B523831" w:rsidR="002C0F16" w:rsidRDefault="002C0F16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A00512">
              <w:rPr>
                <w:rFonts w:ascii="Times New Roman" w:eastAsia="宋体" w:hAnsi="Times New Roman"/>
                <w:sz w:val="24"/>
                <w:szCs w:val="24"/>
              </w:rPr>
              <w:t>'</w:t>
            </w:r>
            <w:proofErr w:type="spellStart"/>
            <w:r w:rsidR="00F42758" w:rsidRPr="00F42758">
              <w:rPr>
                <w:rFonts w:ascii="Times New Roman" w:eastAsia="宋体" w:hAnsi="Times New Roman"/>
                <w:sz w:val="24"/>
                <w:szCs w:val="24"/>
              </w:rPr>
              <w:t>aBCAbdcES</w:t>
            </w:r>
            <w:proofErr w:type="spellEnd"/>
            <w:r w:rsidRPr="00A00512">
              <w:rPr>
                <w:rFonts w:ascii="Times New Roman" w:eastAsia="宋体" w:hAnsi="Times New Roman"/>
                <w:sz w:val="24"/>
                <w:szCs w:val="24"/>
              </w:rPr>
              <w:t>'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72E3C" w14:textId="5C486152" w:rsidR="002C0F16" w:rsidRDefault="00A76BBA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43</w:t>
            </w:r>
          </w:p>
        </w:tc>
      </w:tr>
      <w:tr w:rsidR="002C0F16" w14:paraId="7387FDB2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1EFF5" w14:textId="3B1530E1" w:rsidR="002C0F16" w:rsidRDefault="002C0F16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A00512">
              <w:rPr>
                <w:rFonts w:ascii="Times New Roman" w:eastAsia="宋体" w:hAnsi="Times New Roman"/>
                <w:sz w:val="24"/>
                <w:szCs w:val="24"/>
              </w:rPr>
              <w:t>'</w:t>
            </w:r>
            <w:r w:rsidR="00F42758" w:rsidRPr="00F42758">
              <w:rPr>
                <w:rFonts w:ascii="Times New Roman" w:eastAsia="宋体" w:hAnsi="Times New Roman"/>
                <w:sz w:val="24"/>
                <w:szCs w:val="24"/>
              </w:rPr>
              <w:t>aBCA1d2ES</w:t>
            </w:r>
            <w:r w:rsidRPr="00A00512">
              <w:rPr>
                <w:rFonts w:ascii="Times New Roman" w:eastAsia="宋体" w:hAnsi="Times New Roman"/>
                <w:sz w:val="24"/>
                <w:szCs w:val="24"/>
              </w:rPr>
              <w:t>'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F6951" w14:textId="124CA9FB" w:rsidR="002C0F16" w:rsidRDefault="00A76BBA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1</w:t>
            </w:r>
          </w:p>
        </w:tc>
      </w:tr>
      <w:tr w:rsidR="002C0F16" w14:paraId="1733E3B9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C9B7C" w14:textId="6E1A7B30" w:rsidR="002C0F16" w:rsidRPr="00A00512" w:rsidRDefault="002C0F16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A00512">
              <w:rPr>
                <w:rFonts w:ascii="Times New Roman" w:eastAsia="宋体" w:hAnsi="Times New Roman"/>
                <w:sz w:val="24"/>
                <w:szCs w:val="24"/>
              </w:rPr>
              <w:t>'</w:t>
            </w:r>
            <w:r w:rsidR="00F42758" w:rsidRPr="00F42758">
              <w:rPr>
                <w:rFonts w:ascii="Times New Roman" w:eastAsia="宋体" w:hAnsi="Times New Roman"/>
                <w:sz w:val="24"/>
                <w:szCs w:val="24"/>
              </w:rPr>
              <w:t>aBCA;b,56ES</w:t>
            </w:r>
            <w:r w:rsidRPr="00A00512">
              <w:rPr>
                <w:rFonts w:ascii="Times New Roman" w:eastAsia="宋体" w:hAnsi="Times New Roman"/>
                <w:sz w:val="24"/>
                <w:szCs w:val="24"/>
              </w:rPr>
              <w:t>'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5CDC5" w14:textId="58DF60DC" w:rsidR="002C0F16" w:rsidRDefault="00A76BBA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7</w:t>
            </w:r>
          </w:p>
        </w:tc>
      </w:tr>
    </w:tbl>
    <w:p w14:paraId="2424EB72" w14:textId="77777777" w:rsidR="00BD780F" w:rsidRPr="0025648E" w:rsidRDefault="00BD780F" w:rsidP="00BD780F">
      <w:pPr>
        <w:pStyle w:val="a3"/>
        <w:widowControl/>
        <w:numPr>
          <w:ilvl w:val="0"/>
          <w:numId w:val="19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25648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lastRenderedPageBreak/>
        <w:t>已知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两</w:t>
      </w:r>
      <w:r w:rsidRPr="0025648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个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正整数列表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a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b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a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b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中的元素均大于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0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找到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a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中所有可以用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b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中的元素的和表示的数。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b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中的任何一个元素最多用一次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BD780F" w:rsidRPr="0025648E" w14:paraId="5A374FF6" w14:textId="77777777" w:rsidTr="007E5773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693587" w14:textId="77777777" w:rsidR="00BD780F" w:rsidRPr="0025648E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BD780F" w:rsidRPr="0025648E" w14:paraId="5CACE421" w14:textId="77777777" w:rsidTr="007E5773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037AFE" w14:textId="77777777" w:rsidR="00BD780F" w:rsidRPr="0025648E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9227F4" w14:textId="77777777" w:rsidR="00BD780F" w:rsidRDefault="00BD780F" w:rsidP="007E5773">
            <w:pPr>
              <w:pStyle w:val="a3"/>
              <w:widowControl/>
              <w:numPr>
                <w:ilvl w:val="0"/>
                <w:numId w:val="10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和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b</w:t>
            </w: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是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两个正</w:t>
            </w: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整数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列表，且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b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不为空</w:t>
            </w: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3113B8FF" w14:textId="77777777" w:rsidR="00BD780F" w:rsidRPr="00B90CB1" w:rsidRDefault="00BD780F" w:rsidP="007E5773">
            <w:pPr>
              <w:pStyle w:val="a3"/>
              <w:widowControl/>
              <w:numPr>
                <w:ilvl w:val="0"/>
                <w:numId w:val="10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和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b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中都没有重复值。</w:t>
            </w:r>
          </w:p>
        </w:tc>
      </w:tr>
      <w:tr w:rsidR="00BD780F" w:rsidRPr="0025648E" w14:paraId="16D944C5" w14:textId="77777777" w:rsidTr="007E5773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B8A97E" w14:textId="77777777" w:rsidR="00BD780F" w:rsidRPr="0025648E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4B2902" w14:textId="77777777" w:rsidR="00BD780F" w:rsidRPr="0025648E" w:rsidRDefault="00BD780F" w:rsidP="007E5773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返回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满足条件的整数的列表，元素顺序保持不变。</w:t>
            </w:r>
          </w:p>
          <w:p w14:paraId="5070EA4C" w14:textId="77777777" w:rsidR="00BD780F" w:rsidRPr="0025648E" w:rsidRDefault="00BD780F" w:rsidP="007E5773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为空或不存在满足条件的元素，则返回空列表</w:t>
            </w: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BD780F" w:rsidRPr="0025648E" w14:paraId="1BF08F3F" w14:textId="77777777" w:rsidTr="007E5773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300745" w14:textId="77777777" w:rsidR="00BD780F" w:rsidRPr="0025648E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93A367" w14:textId="77777777" w:rsidR="00BD780F" w:rsidRPr="0025648E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25648E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3</w:t>
            </w: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76B41BC8" w14:textId="77777777" w:rsidR="00BD780F" w:rsidRPr="0025648E" w:rsidRDefault="00BD780F" w:rsidP="00BD780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5648E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BD780F" w:rsidRPr="0025648E" w14:paraId="3A32B453" w14:textId="77777777" w:rsidTr="007E5773">
        <w:trPr>
          <w:jc w:val="center"/>
        </w:trPr>
        <w:tc>
          <w:tcPr>
            <w:tcW w:w="4145" w:type="dxa"/>
            <w:shd w:val="clear" w:color="auto" w:fill="auto"/>
          </w:tcPr>
          <w:p w14:paraId="769AB4D3" w14:textId="77777777" w:rsidR="00BD780F" w:rsidRPr="0025648E" w:rsidRDefault="00BD780F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2817F585" w14:textId="77777777" w:rsidR="00BD780F" w:rsidRPr="0025648E" w:rsidRDefault="00BD780F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BD780F" w:rsidRPr="0025648E" w14:paraId="3D6B5103" w14:textId="77777777" w:rsidTr="007E5773">
        <w:trPr>
          <w:jc w:val="center"/>
        </w:trPr>
        <w:tc>
          <w:tcPr>
            <w:tcW w:w="4145" w:type="dxa"/>
            <w:shd w:val="clear" w:color="auto" w:fill="auto"/>
          </w:tcPr>
          <w:p w14:paraId="463CB928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, [1, 2, 3]</w:t>
            </w:r>
          </w:p>
        </w:tc>
        <w:tc>
          <w:tcPr>
            <w:tcW w:w="4145" w:type="dxa"/>
            <w:shd w:val="clear" w:color="auto" w:fill="auto"/>
          </w:tcPr>
          <w:p w14:paraId="229807AE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]</w:t>
            </w:r>
          </w:p>
        </w:tc>
      </w:tr>
      <w:tr w:rsidR="00BD780F" w:rsidRPr="0025648E" w14:paraId="57788236" w14:textId="77777777" w:rsidTr="007E5773">
        <w:trPr>
          <w:jc w:val="center"/>
        </w:trPr>
        <w:tc>
          <w:tcPr>
            <w:tcW w:w="4145" w:type="dxa"/>
            <w:shd w:val="clear" w:color="auto" w:fill="auto"/>
          </w:tcPr>
          <w:p w14:paraId="590FBFC6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8, 9], [1, 2, 3]</w:t>
            </w:r>
          </w:p>
        </w:tc>
        <w:tc>
          <w:tcPr>
            <w:tcW w:w="4145" w:type="dxa"/>
            <w:shd w:val="clear" w:color="auto" w:fill="auto"/>
          </w:tcPr>
          <w:p w14:paraId="4C3CE70C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  <w:tr w:rsidR="00BD780F" w:rsidRPr="0025648E" w14:paraId="3A62410B" w14:textId="77777777" w:rsidTr="007E5773">
        <w:trPr>
          <w:jc w:val="center"/>
        </w:trPr>
        <w:tc>
          <w:tcPr>
            <w:tcW w:w="4145" w:type="dxa"/>
            <w:shd w:val="clear" w:color="auto" w:fill="auto"/>
          </w:tcPr>
          <w:p w14:paraId="45283D10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11, 6, 5, 7, 8], [1,2,3]</w:t>
            </w:r>
          </w:p>
        </w:tc>
        <w:tc>
          <w:tcPr>
            <w:tcW w:w="4145" w:type="dxa"/>
            <w:shd w:val="clear" w:color="auto" w:fill="auto"/>
          </w:tcPr>
          <w:p w14:paraId="33BB7AC9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6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5]</w:t>
            </w:r>
          </w:p>
        </w:tc>
      </w:tr>
    </w:tbl>
    <w:p w14:paraId="66661C89" w14:textId="77777777" w:rsidR="00BD780F" w:rsidRDefault="00BD780F" w:rsidP="00BD780F">
      <w:pPr>
        <w:spacing w:line="360" w:lineRule="auto"/>
        <w:rPr>
          <w:rFonts w:ascii="Times New Roman" w:eastAsia="宋体" w:hAnsi="Times New Roman"/>
        </w:rPr>
      </w:pPr>
    </w:p>
    <w:p w14:paraId="76618FEE" w14:textId="77777777" w:rsidR="00BD780F" w:rsidRPr="0025648E" w:rsidRDefault="00BD780F" w:rsidP="00BD780F">
      <w:pPr>
        <w:pStyle w:val="a3"/>
        <w:widowControl/>
        <w:numPr>
          <w:ilvl w:val="0"/>
          <w:numId w:val="19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3D36E7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已知一个整数列表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求列表众数。众数</w:t>
      </w:r>
      <w:r w:rsidRPr="005E2C2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是一组数据中出现次数最多的</w:t>
      </w:r>
      <w:hyperlink r:id="rId11" w:tgtFrame="_blank" w:history="1">
        <w:r w:rsidRPr="005E2C2A">
          <w:rPr>
            <w:rFonts w:ascii="Times New Roman" w:hAnsi="Times New Roman" w:cs="Calibri" w:hint="eastAsia"/>
            <w:color w:val="000000"/>
            <w:kern w:val="0"/>
            <w:sz w:val="24"/>
            <w:szCs w:val="24"/>
          </w:rPr>
          <w:t>数值</w:t>
        </w:r>
      </w:hyperlink>
      <w:r w:rsidRPr="005E2C2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众数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可能有多个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BD780F" w:rsidRPr="0025648E" w14:paraId="5BE3BB0B" w14:textId="77777777" w:rsidTr="007E5773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DB8756" w14:textId="77777777" w:rsidR="00BD780F" w:rsidRPr="0025648E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BD780F" w:rsidRPr="0025648E" w14:paraId="3D6108BB" w14:textId="77777777" w:rsidTr="007E5773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8B75CE" w14:textId="77777777" w:rsidR="00BD780F" w:rsidRPr="0025648E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332D63" w14:textId="77777777" w:rsidR="00BD780F" w:rsidRPr="0025648E" w:rsidRDefault="00BD780F" w:rsidP="007E5773">
            <w:pPr>
              <w:pStyle w:val="a3"/>
              <w:widowControl/>
              <w:numPr>
                <w:ilvl w:val="0"/>
                <w:numId w:val="10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proofErr w:type="spellStart"/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l</w:t>
            </w:r>
            <w:r w:rsidRPr="0025648E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st</w:t>
            </w:r>
            <w:proofErr w:type="spellEnd"/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是一个整数列表。</w:t>
            </w:r>
          </w:p>
        </w:tc>
      </w:tr>
      <w:tr w:rsidR="00BD780F" w:rsidRPr="0025648E" w14:paraId="744620CE" w14:textId="77777777" w:rsidTr="007E5773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98B8A3" w14:textId="77777777" w:rsidR="00BD780F" w:rsidRPr="0025648E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F022B9" w14:textId="77777777" w:rsidR="00BD780F" w:rsidRDefault="00BD780F" w:rsidP="007E5773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输入为空列表，则返回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-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3E71076C" w14:textId="77777777" w:rsidR="00BD780F" w:rsidRDefault="00BD780F" w:rsidP="007E5773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只有一个众数，返回这个众数。</w:t>
            </w:r>
          </w:p>
          <w:p w14:paraId="11368983" w14:textId="77777777" w:rsidR="00BD780F" w:rsidRPr="0025648E" w:rsidRDefault="00BD780F" w:rsidP="007E5773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有多个众数，返回这些众数构成的增序列表。</w:t>
            </w:r>
          </w:p>
        </w:tc>
      </w:tr>
      <w:tr w:rsidR="00BD780F" w:rsidRPr="0025648E" w14:paraId="50C0382E" w14:textId="77777777" w:rsidTr="007E5773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658435" w14:textId="77777777" w:rsidR="00BD780F" w:rsidRPr="0025648E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8DCB61" w14:textId="77777777" w:rsidR="00BD780F" w:rsidRPr="0025648E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25648E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4</w:t>
            </w: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793824EF" w14:textId="77777777" w:rsidR="00BD780F" w:rsidRPr="0025648E" w:rsidRDefault="00BD780F" w:rsidP="00BD780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5648E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BD780F" w:rsidRPr="0025648E" w14:paraId="315CBB1A" w14:textId="77777777" w:rsidTr="007E5773">
        <w:trPr>
          <w:jc w:val="center"/>
        </w:trPr>
        <w:tc>
          <w:tcPr>
            <w:tcW w:w="4145" w:type="dxa"/>
            <w:shd w:val="clear" w:color="auto" w:fill="auto"/>
          </w:tcPr>
          <w:p w14:paraId="79EDD810" w14:textId="77777777" w:rsidR="00BD780F" w:rsidRPr="0025648E" w:rsidRDefault="00BD780F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3486C5BD" w14:textId="77777777" w:rsidR="00BD780F" w:rsidRPr="0025648E" w:rsidRDefault="00BD780F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BD780F" w:rsidRPr="0025648E" w14:paraId="07FEE89E" w14:textId="77777777" w:rsidTr="007E5773">
        <w:trPr>
          <w:jc w:val="center"/>
        </w:trPr>
        <w:tc>
          <w:tcPr>
            <w:tcW w:w="4145" w:type="dxa"/>
            <w:shd w:val="clear" w:color="auto" w:fill="auto"/>
          </w:tcPr>
          <w:p w14:paraId="4D82AD4F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3650E2">
              <w:rPr>
                <w:rFonts w:ascii="Times New Roman" w:eastAsia="宋体" w:hAnsi="Times New Roman"/>
                <w:sz w:val="24"/>
                <w:szCs w:val="24"/>
              </w:rPr>
              <w:t>[]</w:t>
            </w:r>
          </w:p>
        </w:tc>
        <w:tc>
          <w:tcPr>
            <w:tcW w:w="4145" w:type="dxa"/>
            <w:shd w:val="clear" w:color="auto" w:fill="auto"/>
          </w:tcPr>
          <w:p w14:paraId="293F99E0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1</w:t>
            </w:r>
          </w:p>
        </w:tc>
      </w:tr>
      <w:tr w:rsidR="00BD780F" w:rsidRPr="0025648E" w14:paraId="68C184CD" w14:textId="77777777" w:rsidTr="007E5773">
        <w:trPr>
          <w:jc w:val="center"/>
        </w:trPr>
        <w:tc>
          <w:tcPr>
            <w:tcW w:w="4145" w:type="dxa"/>
            <w:shd w:val="clear" w:color="auto" w:fill="auto"/>
          </w:tcPr>
          <w:p w14:paraId="592E9864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3650E2">
              <w:rPr>
                <w:rFonts w:ascii="Times New Roman" w:eastAsia="宋体" w:hAnsi="Times New Roman"/>
                <w:sz w:val="24"/>
                <w:szCs w:val="24"/>
              </w:rPr>
              <w:t>[56, 56, 2, 1, 2, 3, 2, 3, 4]</w:t>
            </w:r>
          </w:p>
        </w:tc>
        <w:tc>
          <w:tcPr>
            <w:tcW w:w="4145" w:type="dxa"/>
            <w:shd w:val="clear" w:color="auto" w:fill="auto"/>
          </w:tcPr>
          <w:p w14:paraId="6B99077F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</w:t>
            </w:r>
          </w:p>
        </w:tc>
      </w:tr>
      <w:tr w:rsidR="00BD780F" w:rsidRPr="0025648E" w14:paraId="1037B6DB" w14:textId="77777777" w:rsidTr="007E5773">
        <w:trPr>
          <w:jc w:val="center"/>
        </w:trPr>
        <w:tc>
          <w:tcPr>
            <w:tcW w:w="4145" w:type="dxa"/>
            <w:shd w:val="clear" w:color="auto" w:fill="auto"/>
          </w:tcPr>
          <w:p w14:paraId="63109B71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3650E2">
              <w:rPr>
                <w:rFonts w:ascii="Times New Roman" w:eastAsia="宋体" w:hAnsi="Times New Roman"/>
                <w:sz w:val="24"/>
                <w:szCs w:val="24"/>
              </w:rPr>
              <w:t>[56, 56, 2, 1, 2, 3, 2, 3, 4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56</w:t>
            </w:r>
            <w:r w:rsidRPr="003650E2"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  <w:tc>
          <w:tcPr>
            <w:tcW w:w="4145" w:type="dxa"/>
            <w:shd w:val="clear" w:color="auto" w:fill="auto"/>
          </w:tcPr>
          <w:p w14:paraId="0F281845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2, 56]</w:t>
            </w:r>
          </w:p>
        </w:tc>
      </w:tr>
    </w:tbl>
    <w:p w14:paraId="7B9DF930" w14:textId="1757215C" w:rsidR="007568EE" w:rsidRDefault="007568EE">
      <w:pPr>
        <w:widowControl/>
        <w:jc w:val="left"/>
        <w:rPr>
          <w:rFonts w:ascii="Times New Roman" w:eastAsia="宋体" w:hAnsi="Times New Roman"/>
        </w:rPr>
      </w:pPr>
    </w:p>
    <w:p w14:paraId="04A78E5B" w14:textId="71FDF14B" w:rsidR="002C0F16" w:rsidRDefault="002C0F16">
      <w:pPr>
        <w:widowControl/>
        <w:jc w:val="left"/>
        <w:rPr>
          <w:rFonts w:ascii="Times New Roman" w:eastAsia="宋体" w:hAnsi="Times New Roman"/>
        </w:rPr>
      </w:pPr>
    </w:p>
    <w:p w14:paraId="56DEF72F" w14:textId="77777777" w:rsidR="00BD780F" w:rsidRPr="00136C36" w:rsidRDefault="00BD780F" w:rsidP="00BD780F">
      <w:pPr>
        <w:pStyle w:val="a3"/>
        <w:widowControl/>
        <w:numPr>
          <w:ilvl w:val="0"/>
          <w:numId w:val="20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136C3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lastRenderedPageBreak/>
        <w:t>在工业生产中，有这样一种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异常</w:t>
      </w:r>
      <w:r w:rsidRPr="00136C3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判定方法：给定一组样本</w:t>
      </w:r>
      <w:proofErr w:type="spellStart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lst</w:t>
      </w:r>
      <w:proofErr w:type="spellEnd"/>
      <w:r w:rsidRPr="00136C3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中心线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center</w:t>
      </w:r>
      <w:r w:rsidRPr="00136C3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如果</w:t>
      </w:r>
      <w:proofErr w:type="spellStart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l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st</w:t>
      </w:r>
      <w:proofErr w:type="spellEnd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中有</w:t>
      </w:r>
      <w:r w:rsidRPr="00136C3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连续</w:t>
      </w:r>
      <w:r w:rsidRPr="00136C36">
        <w:rPr>
          <w:rFonts w:ascii="Times New Roman" w:hAnsi="Times New Roman" w:cs="Calibri"/>
          <w:color w:val="000000"/>
          <w:kern w:val="0"/>
          <w:sz w:val="24"/>
          <w:szCs w:val="24"/>
        </w:rPr>
        <w:t>K</w:t>
      </w:r>
      <w:proofErr w:type="gramStart"/>
      <w:r w:rsidRPr="00136C3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个</w:t>
      </w:r>
      <w:proofErr w:type="gramEnd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样本</w:t>
      </w:r>
      <w:r w:rsidRPr="00136C3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在中心线同一侧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 xml:space="preserve"> (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连续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K</w:t>
      </w:r>
      <w:proofErr w:type="gramStart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个</w:t>
      </w:r>
      <w:proofErr w:type="gramEnd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样本大于中心线或小于中心线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)</w:t>
      </w:r>
      <w:r w:rsidRPr="00136C3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则认为该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样本组是异常样本组</w:t>
      </w:r>
      <w:r w:rsidRPr="00136C3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案例：给定</w:t>
      </w:r>
      <w:proofErr w:type="spellStart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lst</w:t>
      </w:r>
      <w:proofErr w:type="spellEnd"/>
      <w:r>
        <w:rPr>
          <w:rFonts w:ascii="Times New Roman" w:hAnsi="Times New Roman" w:cs="Calibri"/>
          <w:color w:val="000000"/>
          <w:kern w:val="0"/>
          <w:sz w:val="24"/>
          <w:szCs w:val="24"/>
        </w:rPr>
        <w:t>=</w:t>
      </w:r>
      <w:r>
        <w:rPr>
          <w:rFonts w:ascii="Times New Roman" w:hAnsi="Times New Roman" w:hint="eastAsia"/>
          <w:sz w:val="24"/>
          <w:szCs w:val="24"/>
        </w:rPr>
        <w:t>[</w:t>
      </w:r>
      <w:r>
        <w:rPr>
          <w:rFonts w:ascii="Times New Roman" w:hAnsi="Times New Roman"/>
          <w:sz w:val="24"/>
          <w:szCs w:val="24"/>
        </w:rPr>
        <w:t xml:space="preserve">2, </w:t>
      </w:r>
      <w:r>
        <w:rPr>
          <w:rFonts w:ascii="Times New Roman" w:hAnsi="Times New Roman" w:hint="eastAsia"/>
          <w:sz w:val="24"/>
          <w:szCs w:val="24"/>
        </w:rPr>
        <w:t>2,</w:t>
      </w:r>
      <w:r>
        <w:rPr>
          <w:rFonts w:ascii="Times New Roman" w:hAnsi="Times New Roman"/>
          <w:sz w:val="24"/>
          <w:szCs w:val="24"/>
        </w:rPr>
        <w:t xml:space="preserve"> 5, 5, 5, 5, 5</w:t>
      </w:r>
      <w:r>
        <w:rPr>
          <w:rFonts w:ascii="Times New Roman" w:hAnsi="Times New Roman" w:hint="eastAsia"/>
          <w:sz w:val="24"/>
          <w:szCs w:val="24"/>
        </w:rPr>
        <w:t>，</w:t>
      </w:r>
      <w:r>
        <w:rPr>
          <w:rFonts w:ascii="Times New Roman" w:hAnsi="Times New Roman" w:hint="eastAsia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>, 6, 7]</w:t>
      </w:r>
      <w:r>
        <w:rPr>
          <w:rFonts w:ascii="Times New Roman" w:hAnsi="Times New Roman" w:hint="eastAsia"/>
          <w:sz w:val="24"/>
          <w:szCs w:val="24"/>
        </w:rPr>
        <w:t>，</w:t>
      </w:r>
      <w:r>
        <w:rPr>
          <w:rFonts w:ascii="Times New Roman" w:hAnsi="Times New Roman" w:hint="eastAsia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>enter=3</w:t>
      </w:r>
      <w:r>
        <w:rPr>
          <w:rFonts w:ascii="Times New Roman" w:hAnsi="Times New Roman" w:hint="eastAsia"/>
          <w:sz w:val="24"/>
          <w:szCs w:val="24"/>
        </w:rPr>
        <w:t>，</w:t>
      </w:r>
      <w:r>
        <w:rPr>
          <w:rFonts w:ascii="Times New Roman" w:hAnsi="Times New Roman" w:hint="eastAsia"/>
          <w:sz w:val="24"/>
          <w:szCs w:val="24"/>
        </w:rPr>
        <w:t>K</w:t>
      </w:r>
      <w:r>
        <w:rPr>
          <w:rFonts w:ascii="Times New Roman" w:hAnsi="Times New Roman"/>
          <w:sz w:val="24"/>
          <w:szCs w:val="24"/>
        </w:rPr>
        <w:t>=4</w:t>
      </w:r>
      <w:r>
        <w:rPr>
          <w:rFonts w:ascii="Times New Roman" w:hAnsi="Times New Roman" w:hint="eastAsia"/>
          <w:sz w:val="24"/>
          <w:szCs w:val="24"/>
        </w:rPr>
        <w:t>，</w:t>
      </w:r>
      <w:proofErr w:type="spellStart"/>
      <w:r>
        <w:rPr>
          <w:rFonts w:ascii="Times New Roman" w:hAnsi="Times New Roman" w:hint="eastAsia"/>
          <w:sz w:val="24"/>
          <w:szCs w:val="24"/>
        </w:rPr>
        <w:t>lst</w:t>
      </w:r>
      <w:proofErr w:type="spellEnd"/>
      <w:r>
        <w:rPr>
          <w:rFonts w:ascii="Times New Roman" w:hAnsi="Times New Roman" w:hint="eastAsia"/>
          <w:sz w:val="24"/>
          <w:szCs w:val="24"/>
        </w:rPr>
        <w:t>中存在连续</w:t>
      </w:r>
      <w:r>
        <w:rPr>
          <w:rFonts w:ascii="Times New Roman" w:hAnsi="Times New Roman" w:hint="eastAsia"/>
          <w:sz w:val="24"/>
          <w:szCs w:val="24"/>
        </w:rPr>
        <w:t>4</w:t>
      </w:r>
      <w:r>
        <w:rPr>
          <w:rFonts w:ascii="Times New Roman" w:hAnsi="Times New Roman" w:hint="eastAsia"/>
          <w:sz w:val="24"/>
          <w:szCs w:val="24"/>
        </w:rPr>
        <w:t>个样本在中心线</w:t>
      </w:r>
      <w:r>
        <w:rPr>
          <w:rFonts w:ascii="Times New Roman" w:hAnsi="Times New Roman" w:hint="eastAsia"/>
          <w:sz w:val="24"/>
          <w:szCs w:val="24"/>
        </w:rPr>
        <w:t>3</w:t>
      </w:r>
      <w:r>
        <w:rPr>
          <w:rFonts w:ascii="Times New Roman" w:hAnsi="Times New Roman" w:hint="eastAsia"/>
          <w:sz w:val="24"/>
          <w:szCs w:val="24"/>
        </w:rPr>
        <w:t>同一侧的现象，所以程序返回</w:t>
      </w:r>
      <w:r>
        <w:rPr>
          <w:rFonts w:ascii="Times New Roman" w:hAnsi="Times New Roman" w:hint="eastAsia"/>
          <w:sz w:val="24"/>
          <w:szCs w:val="24"/>
        </w:rPr>
        <w:t>Tr</w:t>
      </w:r>
      <w:r>
        <w:rPr>
          <w:rFonts w:ascii="Times New Roman" w:hAnsi="Times New Roman"/>
          <w:sz w:val="24"/>
          <w:szCs w:val="24"/>
        </w:rPr>
        <w:t>ue</w:t>
      </w:r>
      <w:r>
        <w:rPr>
          <w:rFonts w:ascii="Times New Roman" w:hAnsi="Times New Roman" w:hint="eastAsia"/>
          <w:sz w:val="24"/>
          <w:szCs w:val="24"/>
        </w:rPr>
        <w:t>；如果令</w:t>
      </w:r>
      <w:r>
        <w:rPr>
          <w:rFonts w:ascii="Times New Roman" w:hAnsi="Times New Roman" w:hint="eastAsia"/>
          <w:sz w:val="24"/>
          <w:szCs w:val="24"/>
        </w:rPr>
        <w:t>K</w:t>
      </w:r>
      <w:r>
        <w:rPr>
          <w:rFonts w:ascii="Times New Roman" w:hAnsi="Times New Roman"/>
          <w:sz w:val="24"/>
          <w:szCs w:val="24"/>
        </w:rPr>
        <w:t>=777</w:t>
      </w:r>
      <w:r>
        <w:rPr>
          <w:rFonts w:ascii="Times New Roman" w:hAnsi="Times New Roman" w:hint="eastAsia"/>
          <w:sz w:val="24"/>
          <w:szCs w:val="24"/>
        </w:rPr>
        <w:t>，则返回</w:t>
      </w:r>
      <w:r>
        <w:rPr>
          <w:rFonts w:ascii="Times New Roman" w:hAnsi="Times New Roman" w:hint="eastAsia"/>
          <w:sz w:val="24"/>
          <w:szCs w:val="24"/>
        </w:rPr>
        <w:t>Fal</w:t>
      </w:r>
      <w:r>
        <w:rPr>
          <w:rFonts w:ascii="Times New Roman" w:hAnsi="Times New Roman"/>
          <w:sz w:val="24"/>
          <w:szCs w:val="24"/>
        </w:rPr>
        <w:t>se</w:t>
      </w:r>
      <w:r>
        <w:rPr>
          <w:rFonts w:ascii="Times New Roman" w:hAnsi="Times New Roman" w:hint="eastAsia"/>
          <w:sz w:val="24"/>
          <w:szCs w:val="24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BD780F" w14:paraId="0250274B" w14:textId="77777777" w:rsidTr="007E5773">
        <w:trPr>
          <w:jc w:val="center"/>
        </w:trPr>
        <w:tc>
          <w:tcPr>
            <w:tcW w:w="82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BDB186" w14:textId="77777777" w:rsidR="00BD780F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BD780F" w14:paraId="7CB6BBF2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0011E8" w14:textId="77777777" w:rsidR="00BD780F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BBCAD3" w14:textId="77777777" w:rsidR="00BD780F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样本列表</w:t>
            </w:r>
            <w:proofErr w:type="spellStart"/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l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st</w:t>
            </w:r>
            <w:proofErr w:type="spellEnd"/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由正整数组成，</w:t>
            </w:r>
            <w:proofErr w:type="spellStart"/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lst</w:t>
            </w:r>
            <w:proofErr w:type="spellEnd"/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长度大于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1</w:t>
            </w:r>
          </w:p>
          <w:p w14:paraId="6060CD74" w14:textId="77777777" w:rsidR="00BD780F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中心线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ce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nter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是正整数，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K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也是正整数</w:t>
            </w:r>
          </w:p>
        </w:tc>
      </w:tr>
      <w:tr w:rsidR="00BD780F" w14:paraId="24BFDF3C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5526D5" w14:textId="77777777" w:rsidR="00BD780F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BF6CDB" w14:textId="77777777" w:rsidR="00BD780F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如果是异常样本组，则返回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True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；否则返回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alse</w:t>
            </w:r>
          </w:p>
        </w:tc>
      </w:tr>
      <w:tr w:rsidR="00BD780F" w14:paraId="14484A7E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E3B3D2" w14:textId="77777777" w:rsidR="00BD780F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7673E2" w14:textId="77777777" w:rsidR="00BD780F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5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345E8FC0" w14:textId="77777777" w:rsidR="00BD780F" w:rsidRDefault="00BD780F" w:rsidP="00BD780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BD780F" w14:paraId="296A0228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D99A2" w14:textId="77777777" w:rsidR="00BD780F" w:rsidRDefault="00BD780F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BB05F" w14:textId="77777777" w:rsidR="00BD780F" w:rsidRDefault="00BD780F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BD780F" w14:paraId="35B22001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1839C" w14:textId="77777777" w:rsidR="00BD780F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2, 5, 5, 5, 5, 5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5, 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6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7], 3, 4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2D1AA" w14:textId="77777777" w:rsidR="00BD780F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True</w:t>
            </w:r>
          </w:p>
        </w:tc>
      </w:tr>
      <w:tr w:rsidR="00BD780F" w14:paraId="76468A98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29784" w14:textId="77777777" w:rsidR="00BD780F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2, 5, 5, 5, 5, 5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5, 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6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7], 3, 777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B5707" w14:textId="77777777" w:rsidR="00BD780F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False</w:t>
            </w:r>
          </w:p>
        </w:tc>
      </w:tr>
    </w:tbl>
    <w:p w14:paraId="0B3FEE5F" w14:textId="77777777" w:rsidR="00BD780F" w:rsidRDefault="00BD780F" w:rsidP="00BD780F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2EA85D72" w14:textId="77777777" w:rsidR="00BD780F" w:rsidRPr="00136C36" w:rsidRDefault="00BD780F" w:rsidP="00BD780F">
      <w:pPr>
        <w:pStyle w:val="a3"/>
        <w:widowControl/>
        <w:numPr>
          <w:ilvl w:val="0"/>
          <w:numId w:val="20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学期结束以后需要分析学生成绩，请根据如下规则对学生进行排序：首先根据分数进行降序排序，分数相同则根据学号进行升序排序。其中，分数保存在列表</w:t>
      </w:r>
      <w:proofErr w:type="spellStart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lst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Score</w:t>
      </w:r>
      <w:proofErr w:type="spellEnd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中，学号保存在列表</w:t>
      </w:r>
      <w:proofErr w:type="spellStart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lst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ID</w:t>
      </w:r>
      <w:proofErr w:type="spellEnd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中。最终，以列表形式返回排序后的学号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BD780F" w14:paraId="38C041FC" w14:textId="77777777" w:rsidTr="007E5773">
        <w:trPr>
          <w:jc w:val="center"/>
        </w:trPr>
        <w:tc>
          <w:tcPr>
            <w:tcW w:w="82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15BB54" w14:textId="77777777" w:rsidR="00BD780F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BD780F" w14:paraId="5655FC58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B02A6D" w14:textId="77777777" w:rsidR="00BD780F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58752E" w14:textId="77777777" w:rsidR="00BD780F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列表长度大于等于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即至少有一个学生</w:t>
            </w:r>
          </w:p>
          <w:p w14:paraId="0B9460E6" w14:textId="77777777" w:rsidR="00BD780F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分数为正整数，学号为由数字组成的字符串，且没有重复学号</w:t>
            </w:r>
          </w:p>
        </w:tc>
      </w:tr>
      <w:tr w:rsidR="00BD780F" w14:paraId="2FA44B04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BE9CED" w14:textId="77777777" w:rsidR="00BD780F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970B96" w14:textId="77777777" w:rsidR="00BD780F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排序后的学号列表</w:t>
            </w:r>
          </w:p>
        </w:tc>
      </w:tr>
      <w:tr w:rsidR="00BD780F" w14:paraId="62757DC0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DEA3E8" w14:textId="77777777" w:rsidR="00BD780F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42D1C0" w14:textId="77777777" w:rsidR="00BD780F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6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50662822" w14:textId="77777777" w:rsidR="00BD780F" w:rsidRDefault="00BD780F" w:rsidP="00BD780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BD780F" w14:paraId="33D64411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E8414" w14:textId="77777777" w:rsidR="00BD780F" w:rsidRDefault="00BD780F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DEA66" w14:textId="77777777" w:rsidR="00BD780F" w:rsidRDefault="00BD780F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BD780F" w14:paraId="15369A51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E0124" w14:textId="77777777" w:rsidR="00BD780F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80, 80, 90], [“2201”, “2202”, “2203”]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E880F" w14:textId="77777777" w:rsidR="00BD780F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“2203”, “2201”, “2202”]</w:t>
            </w:r>
          </w:p>
        </w:tc>
      </w:tr>
      <w:tr w:rsidR="00BD780F" w14:paraId="2ACE35D9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ADA5C" w14:textId="77777777" w:rsidR="00BD780F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70, 85, 70], [“2201”, “2202”, “2203”]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7D976" w14:textId="77777777" w:rsidR="00BD780F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“2202”, “2201”, “2203”]</w:t>
            </w:r>
          </w:p>
        </w:tc>
      </w:tr>
    </w:tbl>
    <w:p w14:paraId="43F47F3B" w14:textId="77777777" w:rsidR="00BD780F" w:rsidRDefault="00BD780F" w:rsidP="00BD780F"/>
    <w:p w14:paraId="7809AB62" w14:textId="06C7589F" w:rsidR="003A4EF6" w:rsidRPr="003A4EF6" w:rsidRDefault="003A4EF6" w:rsidP="003A4EF6">
      <w:pPr>
        <w:pStyle w:val="a3"/>
        <w:widowControl/>
        <w:numPr>
          <w:ilvl w:val="0"/>
          <w:numId w:val="20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lastRenderedPageBreak/>
        <w:t>给定一个列表，其中包含了若干个单词字符串，请找出可以使用</w:t>
      </w:r>
      <w:r w:rsidRPr="003A4EF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美式键盘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</w:t>
      </w:r>
      <w:r w:rsidRPr="003A4EF6">
        <w:rPr>
          <w:rFonts w:ascii="Times New Roman" w:hAnsi="Times New Roman" w:cs="Calibri"/>
          <w:color w:val="000000"/>
          <w:kern w:val="0"/>
          <w:sz w:val="24"/>
          <w:szCs w:val="24"/>
        </w:rPr>
        <w:t>同一行的字母打印出来的单词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美式键盘如下图所示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br/>
      </w:r>
      <w:r>
        <w:rPr>
          <w:noProof/>
        </w:rPr>
        <w:drawing>
          <wp:inline distT="0" distB="0" distL="0" distR="0" wp14:anchorId="78BA2311" wp14:editId="17E04D45">
            <wp:extent cx="4971600" cy="1659600"/>
            <wp:effectExtent l="0" t="0" r="635" b="0"/>
            <wp:docPr id="13" name="图片 13" descr="American key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merican keyboar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600" cy="165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3A4EF6" w14:paraId="096E966A" w14:textId="77777777" w:rsidTr="007E5773">
        <w:trPr>
          <w:jc w:val="center"/>
        </w:trPr>
        <w:tc>
          <w:tcPr>
            <w:tcW w:w="82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760A1B" w14:textId="77777777" w:rsidR="003A4EF6" w:rsidRDefault="003A4EF6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3A4EF6" w14:paraId="7EDB49EF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8D037F" w14:textId="77777777" w:rsidR="003A4EF6" w:rsidRDefault="003A4EF6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CC18AC" w14:textId="27B1D07B" w:rsidR="003A4EF6" w:rsidRDefault="003A4EF6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单词中的字符只可能是大小写字母，</w:t>
            </w:r>
          </w:p>
        </w:tc>
      </w:tr>
      <w:tr w:rsidR="003A4EF6" w14:paraId="64A96608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B052A8" w14:textId="77777777" w:rsidR="003A4EF6" w:rsidRDefault="003A4EF6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5FC230" w14:textId="2DB60963" w:rsidR="003A4EF6" w:rsidRDefault="003A4EF6" w:rsidP="003A4EF6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结果列表中单词之间的先后顺序需要保持和输入列表一致</w:t>
            </w:r>
          </w:p>
        </w:tc>
      </w:tr>
      <w:tr w:rsidR="003A4EF6" w14:paraId="0BD2A970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BC1C65" w14:textId="77777777" w:rsidR="003A4EF6" w:rsidRDefault="003A4EF6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9A2037" w14:textId="77777777" w:rsidR="003A4EF6" w:rsidRDefault="003A4EF6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9022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7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2BBADDCB" w14:textId="77777777" w:rsidR="003A4EF6" w:rsidRDefault="003A4EF6" w:rsidP="003A4EF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4467"/>
      </w:tblGrid>
      <w:tr w:rsidR="003A4EF6" w14:paraId="29F0584C" w14:textId="77777777" w:rsidTr="007E5773">
        <w:trPr>
          <w:jc w:val="center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B7FC0" w14:textId="77777777" w:rsidR="003A4EF6" w:rsidRDefault="003A4EF6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BBC6" w14:textId="77777777" w:rsidR="003A4EF6" w:rsidRDefault="003A4EF6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3A4EF6" w14:paraId="18315E66" w14:textId="77777777" w:rsidTr="007E5773">
        <w:trPr>
          <w:jc w:val="center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82C63" w14:textId="5423C040" w:rsidR="003A4EF6" w:rsidRDefault="003A4EF6" w:rsidP="003A4EF6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proofErr w:type="spellStart"/>
            <w:r>
              <w:rPr>
                <w:rFonts w:ascii="Times New Roman" w:eastAsia="宋体" w:hAnsi="Times New Roman"/>
                <w:sz w:val="24"/>
                <w:szCs w:val="24"/>
              </w:rPr>
              <w:t>Dad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boy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wet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pot</w:t>
            </w:r>
            <w:proofErr w:type="spellEnd"/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  <w:tc>
          <w:tcPr>
            <w:tcW w:w="4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B7E1A" w14:textId="177593C1" w:rsidR="003A4EF6" w:rsidRDefault="003A4EF6" w:rsidP="003A4EF6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proofErr w:type="spellStart"/>
            <w:r>
              <w:rPr>
                <w:rFonts w:ascii="Times New Roman" w:eastAsia="宋体" w:hAnsi="Times New Roman"/>
                <w:sz w:val="24"/>
                <w:szCs w:val="24"/>
              </w:rPr>
              <w:t>Dad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wet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pot</w:t>
            </w:r>
            <w:proofErr w:type="spellEnd"/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  <w:tr w:rsidR="003A4EF6" w14:paraId="16BA44CB" w14:textId="77777777" w:rsidTr="007E5773">
        <w:trPr>
          <w:jc w:val="center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F3650" w14:textId="7FB25C75" w:rsidR="003A4EF6" w:rsidRDefault="003A4EF6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apple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  <w:tc>
          <w:tcPr>
            <w:tcW w:w="4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36AF0" w14:textId="013824F7" w:rsidR="003A4EF6" w:rsidRPr="00983F1E" w:rsidRDefault="003A4EF6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]</w:t>
            </w:r>
          </w:p>
        </w:tc>
      </w:tr>
    </w:tbl>
    <w:p w14:paraId="76C19093" w14:textId="43E9314B" w:rsidR="00902291" w:rsidRPr="00902291" w:rsidRDefault="00902291" w:rsidP="00902291"/>
    <w:p w14:paraId="6414DC37" w14:textId="77777777" w:rsidR="00902291" w:rsidRDefault="00902291">
      <w:pPr>
        <w:widowControl/>
        <w:jc w:val="left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/>
          <w:color w:val="000000"/>
          <w:kern w:val="0"/>
          <w:sz w:val="24"/>
          <w:szCs w:val="24"/>
        </w:rPr>
        <w:br w:type="page"/>
      </w:r>
    </w:p>
    <w:p w14:paraId="626859F9" w14:textId="139079B0" w:rsidR="00F41DA5" w:rsidRPr="00983F1E" w:rsidRDefault="00F41DA5" w:rsidP="00983F1E">
      <w:pPr>
        <w:pStyle w:val="a3"/>
        <w:widowControl/>
        <w:numPr>
          <w:ilvl w:val="0"/>
          <w:numId w:val="20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lastRenderedPageBreak/>
        <w:t>有一个字符串中包含若干个用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单个</w:t>
      </w:r>
      <w:r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空格分开的</w:t>
      </w:r>
      <w:r w:rsidR="00427DB2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“单词”</w:t>
      </w:r>
      <w:r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其中部分</w:t>
      </w:r>
      <w:r w:rsidR="00427DB2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“单词”</w:t>
      </w:r>
      <w:r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为数字字符串，编写程序计算这些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数字</w:t>
      </w:r>
      <w:r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去</w:t>
      </w:r>
      <w:proofErr w:type="gramStart"/>
      <w:r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重之后</w:t>
      </w:r>
      <w:proofErr w:type="gramEnd"/>
      <w:r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</w:t>
      </w:r>
      <w:proofErr w:type="gramStart"/>
      <w:r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</w:t>
      </w:r>
      <w:proofErr w:type="gramEnd"/>
      <w:r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  <w:r w:rsidR="004B2A1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br/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数字字符串，一定是正整数，有如下</w:t>
      </w:r>
      <w:r w:rsidR="0024780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两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种形式：</w:t>
      </w:r>
      <w:r w:rsidR="004B2A1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br/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）</w:t>
      </w:r>
      <w:r w:rsidR="004B2A1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10</w:t>
      </w:r>
      <w:r w:rsidR="004B2A1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进制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正</w:t>
      </w:r>
      <w:r w:rsidR="004B2A1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整数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；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(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以非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0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数字开头，后面可以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="004B2A1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-9)</w:t>
      </w:r>
      <w:r w:rsidR="004B2A1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br/>
      </w:r>
      <w:r w:rsidR="0024780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）英文单词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="004B2A1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-9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（</w:t>
      </w:r>
      <w:r w:rsidR="00480C20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可能大写、</w:t>
      </w:r>
      <w:r w:rsidR="00E556F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小写</w:t>
      </w:r>
      <w:r w:rsidR="00480C20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或大小写混合</w:t>
      </w:r>
      <w:bookmarkStart w:id="0" w:name="_GoBack"/>
      <w:bookmarkEnd w:id="0"/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）</w:t>
      </w:r>
      <w:r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br/>
      </w:r>
      <w:r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例如：“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We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have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one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887C1C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snake 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turtles</w:t>
      </w:r>
      <w:r w:rsidR="00887C1C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3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dogs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247804">
        <w:rPr>
          <w:rFonts w:ascii="Times New Roman" w:hAnsi="Times New Roman" w:cs="Calibri"/>
          <w:color w:val="000000"/>
          <w:kern w:val="0"/>
          <w:sz w:val="24"/>
          <w:szCs w:val="24"/>
        </w:rPr>
        <w:t>5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chickens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and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3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cats</w:t>
      </w:r>
      <w:r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</w:t>
      </w:r>
      <w:r w:rsidR="00427DB2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其中数字字符串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为</w:t>
      </w:r>
      <w:r w:rsidR="00902291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 xml:space="preserve"> 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“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o</w:t>
      </w:r>
      <w:r w:rsidR="004B2A1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ne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、“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、“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、“</w:t>
      </w:r>
      <w:r w:rsidR="00247804">
        <w:rPr>
          <w:rFonts w:ascii="Times New Roman" w:hAnsi="Times New Roman" w:cs="Calibri"/>
          <w:color w:val="000000"/>
          <w:kern w:val="0"/>
          <w:sz w:val="24"/>
          <w:szCs w:val="24"/>
        </w:rPr>
        <w:t>5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和“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，其中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重复出现，只算一次，</w:t>
      </w:r>
      <w:r w:rsidR="00872CFB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“</w:t>
      </w:r>
      <w:r w:rsidR="00872CFB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o</w:t>
      </w:r>
      <w:r w:rsidR="00872CFB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ne</w:t>
      </w:r>
      <w:r w:rsidR="00872CFB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代表数字</w:t>
      </w:r>
      <w:r w:rsidR="00872CFB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因此最后结果为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+2+3+</w:t>
      </w:r>
      <w:r w:rsidR="00247804">
        <w:rPr>
          <w:rFonts w:ascii="Times New Roman" w:hAnsi="Times New Roman" w:cs="Calibri"/>
          <w:color w:val="000000"/>
          <w:kern w:val="0"/>
          <w:sz w:val="24"/>
          <w:szCs w:val="24"/>
        </w:rPr>
        <w:t>5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=</w:t>
      </w:r>
      <w:r w:rsidR="00247804">
        <w:rPr>
          <w:rFonts w:ascii="Times New Roman" w:hAnsi="Times New Roman" w:cs="Calibri"/>
          <w:color w:val="000000"/>
          <w:kern w:val="0"/>
          <w:sz w:val="24"/>
          <w:szCs w:val="24"/>
        </w:rPr>
        <w:t>11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</w:p>
    <w:p w14:paraId="3B67E99F" w14:textId="77777777" w:rsidR="00D15550" w:rsidRPr="00DC7388" w:rsidRDefault="00D15550" w:rsidP="00D15550">
      <w:pPr>
        <w:jc w:val="center"/>
        <w:rPr>
          <w:rFonts w:ascii="Times New Roman" w:eastAsia="宋体" w:hAnsi="Times New Roman"/>
        </w:rPr>
      </w:pPr>
    </w:p>
    <w:tbl>
      <w:tblPr>
        <w:tblW w:w="8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6521"/>
      </w:tblGrid>
      <w:tr w:rsidR="00D15550" w:rsidRPr="005032DF" w14:paraId="19418C55" w14:textId="77777777" w:rsidTr="00902291">
        <w:trPr>
          <w:jc w:val="center"/>
        </w:trPr>
        <w:tc>
          <w:tcPr>
            <w:tcW w:w="8354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7A41F8" w14:textId="77777777" w:rsidR="00D15550" w:rsidRPr="00902291" w:rsidRDefault="00D15550" w:rsidP="00902291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9022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D15550" w:rsidRPr="005032DF" w14:paraId="0541975A" w14:textId="77777777" w:rsidTr="00902291">
        <w:trPr>
          <w:jc w:val="center"/>
        </w:trPr>
        <w:tc>
          <w:tcPr>
            <w:tcW w:w="18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B14611" w14:textId="77777777" w:rsidR="00D15550" w:rsidRPr="005032DF" w:rsidRDefault="00D15550" w:rsidP="00902291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52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DA5DAC" w14:textId="77777777" w:rsidR="003C4800" w:rsidRDefault="00D15550" w:rsidP="004B2A16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 w:rsidR="00427DB2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string</w:t>
            </w:r>
            <w:r w:rsidR="00427DB2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是空格分开的包含若干个单词的</w:t>
            </w:r>
            <w:r w:rsidR="000C20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字符串，单词之间只有一个空格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6832F082" w14:textId="6E871916" w:rsidR="00427DB2" w:rsidRPr="004B2A16" w:rsidRDefault="00887C1C" w:rsidP="004B2A16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string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中只有英文字母、数字和空格，无其余符号</w:t>
            </w:r>
          </w:p>
        </w:tc>
      </w:tr>
      <w:tr w:rsidR="00D15550" w:rsidRPr="005032DF" w14:paraId="5B490E9C" w14:textId="77777777" w:rsidTr="00902291">
        <w:trPr>
          <w:jc w:val="center"/>
        </w:trPr>
        <w:tc>
          <w:tcPr>
            <w:tcW w:w="18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580F4B" w14:textId="77777777" w:rsidR="00D15550" w:rsidRPr="005032DF" w:rsidRDefault="00D15550" w:rsidP="00902291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52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298E68" w14:textId="0D39906C" w:rsidR="00D15550" w:rsidRPr="00365E33" w:rsidRDefault="00427DB2" w:rsidP="00AB1F6C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返回一个整数</w:t>
            </w:r>
          </w:p>
        </w:tc>
      </w:tr>
      <w:tr w:rsidR="00D15550" w:rsidRPr="005032DF" w14:paraId="4CD1280A" w14:textId="77777777" w:rsidTr="00902291">
        <w:trPr>
          <w:jc w:val="center"/>
        </w:trPr>
        <w:tc>
          <w:tcPr>
            <w:tcW w:w="18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C266EB" w14:textId="77777777" w:rsidR="00D15550" w:rsidRPr="005032DF" w:rsidRDefault="00D15550" w:rsidP="00902291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52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F2FC97" w14:textId="7DFF10A2" w:rsidR="00D15550" w:rsidRPr="005032DF" w:rsidRDefault="00D15550" w:rsidP="00AB1F6C">
            <w:pPr>
              <w:widowControl/>
              <w:jc w:val="left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9022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 w:rsidR="00983F1E" w:rsidRPr="009022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8</w:t>
            </w:r>
          </w:p>
        </w:tc>
      </w:tr>
    </w:tbl>
    <w:p w14:paraId="0EF9D2CA" w14:textId="77777777" w:rsidR="00D15550" w:rsidRPr="005032DF" w:rsidRDefault="00D15550" w:rsidP="00D15550">
      <w:pPr>
        <w:rPr>
          <w:rFonts w:ascii="Times New Roman" w:eastAsia="宋体" w:hAnsi="Times New Roman"/>
          <w:sz w:val="28"/>
          <w:szCs w:val="28"/>
        </w:rPr>
      </w:pPr>
      <w:r w:rsidRPr="005032DF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49"/>
        <w:gridCol w:w="2347"/>
      </w:tblGrid>
      <w:tr w:rsidR="00D15550" w:rsidRPr="005032DF" w14:paraId="5582C338" w14:textId="77777777" w:rsidTr="00872CFB">
        <w:trPr>
          <w:jc w:val="center"/>
        </w:trPr>
        <w:tc>
          <w:tcPr>
            <w:tcW w:w="5949" w:type="dxa"/>
            <w:shd w:val="clear" w:color="auto" w:fill="auto"/>
          </w:tcPr>
          <w:p w14:paraId="211849FB" w14:textId="77777777" w:rsidR="00D15550" w:rsidRPr="00902291" w:rsidRDefault="00D15550" w:rsidP="00902291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9022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</w:t>
            </w:r>
          </w:p>
        </w:tc>
        <w:tc>
          <w:tcPr>
            <w:tcW w:w="2347" w:type="dxa"/>
            <w:shd w:val="clear" w:color="auto" w:fill="auto"/>
          </w:tcPr>
          <w:p w14:paraId="3BDAD74F" w14:textId="77777777" w:rsidR="00D15550" w:rsidRPr="00902291" w:rsidRDefault="00D15550" w:rsidP="00902291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9022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返回</w:t>
            </w:r>
          </w:p>
        </w:tc>
      </w:tr>
      <w:tr w:rsidR="00D15550" w:rsidRPr="005032DF" w14:paraId="7D663EC9" w14:textId="77777777" w:rsidTr="00872CFB">
        <w:trPr>
          <w:jc w:val="center"/>
        </w:trPr>
        <w:tc>
          <w:tcPr>
            <w:tcW w:w="5949" w:type="dxa"/>
            <w:shd w:val="clear" w:color="auto" w:fill="auto"/>
          </w:tcPr>
          <w:p w14:paraId="14882D2A" w14:textId="3B3A0DF2" w:rsidR="00D15550" w:rsidRPr="005032DF" w:rsidRDefault="009B0976" w:rsidP="00887C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902291">
              <w:rPr>
                <w:rFonts w:ascii="Times New Roman" w:eastAsia="宋体" w:hAnsi="Times New Roman"/>
                <w:sz w:val="24"/>
                <w:szCs w:val="24"/>
              </w:rPr>
              <w:t>“We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have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="004B2A16" w:rsidRPr="00902291">
              <w:rPr>
                <w:rFonts w:ascii="Times New Roman" w:eastAsia="宋体" w:hAnsi="Times New Roman" w:hint="eastAsia"/>
                <w:sz w:val="24"/>
                <w:szCs w:val="24"/>
              </w:rPr>
              <w:t>one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snake</w:t>
            </w:r>
            <w:r w:rsidR="00887C1C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turtles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3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dogs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and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4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cats”</w:t>
            </w:r>
          </w:p>
        </w:tc>
        <w:tc>
          <w:tcPr>
            <w:tcW w:w="2347" w:type="dxa"/>
            <w:shd w:val="clear" w:color="auto" w:fill="auto"/>
          </w:tcPr>
          <w:p w14:paraId="4739545D" w14:textId="5AD6411F" w:rsidR="00D15550" w:rsidRPr="005032DF" w:rsidRDefault="009B0976" w:rsidP="0090229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0</w:t>
            </w:r>
          </w:p>
        </w:tc>
      </w:tr>
      <w:tr w:rsidR="00D15550" w:rsidRPr="005032DF" w14:paraId="23ABB794" w14:textId="77777777" w:rsidTr="00872CFB">
        <w:trPr>
          <w:jc w:val="center"/>
        </w:trPr>
        <w:tc>
          <w:tcPr>
            <w:tcW w:w="5949" w:type="dxa"/>
            <w:shd w:val="clear" w:color="auto" w:fill="auto"/>
          </w:tcPr>
          <w:p w14:paraId="56839E67" w14:textId="3C1735DF" w:rsidR="00D15550" w:rsidRPr="005032DF" w:rsidRDefault="009B0976" w:rsidP="00887C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902291">
              <w:rPr>
                <w:rFonts w:ascii="Times New Roman" w:eastAsia="宋体" w:hAnsi="Times New Roman"/>
                <w:sz w:val="24"/>
                <w:szCs w:val="24"/>
              </w:rPr>
              <w:t>“We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have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1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snake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turtles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3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dogs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and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3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cats”</w:t>
            </w:r>
          </w:p>
        </w:tc>
        <w:tc>
          <w:tcPr>
            <w:tcW w:w="2347" w:type="dxa"/>
            <w:shd w:val="clear" w:color="auto" w:fill="auto"/>
          </w:tcPr>
          <w:p w14:paraId="1260B927" w14:textId="53FB27D8" w:rsidR="00D15550" w:rsidRPr="009B0976" w:rsidRDefault="009B0976" w:rsidP="0090229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6</w:t>
            </w:r>
          </w:p>
        </w:tc>
      </w:tr>
      <w:tr w:rsidR="00D15550" w:rsidRPr="005032DF" w14:paraId="2BF5FE4A" w14:textId="77777777" w:rsidTr="00872CFB">
        <w:trPr>
          <w:jc w:val="center"/>
        </w:trPr>
        <w:tc>
          <w:tcPr>
            <w:tcW w:w="5949" w:type="dxa"/>
            <w:shd w:val="clear" w:color="auto" w:fill="auto"/>
          </w:tcPr>
          <w:p w14:paraId="0DAE7B44" w14:textId="020CC560" w:rsidR="00D15550" w:rsidRPr="005032DF" w:rsidRDefault="00902291" w:rsidP="0090229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”</w:t>
            </w:r>
          </w:p>
        </w:tc>
        <w:tc>
          <w:tcPr>
            <w:tcW w:w="2347" w:type="dxa"/>
            <w:shd w:val="clear" w:color="auto" w:fill="auto"/>
          </w:tcPr>
          <w:p w14:paraId="79BB92A7" w14:textId="185ECD4F" w:rsidR="00D15550" w:rsidRPr="005032DF" w:rsidRDefault="00427DB2" w:rsidP="0090229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0</w:t>
            </w:r>
          </w:p>
        </w:tc>
      </w:tr>
      <w:tr w:rsidR="00872CFB" w:rsidRPr="005032DF" w14:paraId="299229C2" w14:textId="77777777" w:rsidTr="00872CFB">
        <w:trPr>
          <w:jc w:val="center"/>
        </w:trPr>
        <w:tc>
          <w:tcPr>
            <w:tcW w:w="5949" w:type="dxa"/>
            <w:shd w:val="clear" w:color="auto" w:fill="auto"/>
          </w:tcPr>
          <w:p w14:paraId="3F260F6D" w14:textId="2FA1357A" w:rsidR="00872CFB" w:rsidRPr="005032DF" w:rsidRDefault="00872CFB" w:rsidP="00887C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902291">
              <w:rPr>
                <w:rFonts w:ascii="Times New Roman" w:eastAsia="宋体" w:hAnsi="Times New Roman"/>
                <w:sz w:val="24"/>
                <w:szCs w:val="24"/>
              </w:rPr>
              <w:t>“We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have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1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snake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turtles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3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dogs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and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4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cats”</w:t>
            </w:r>
          </w:p>
        </w:tc>
        <w:tc>
          <w:tcPr>
            <w:tcW w:w="2347" w:type="dxa"/>
            <w:shd w:val="clear" w:color="auto" w:fill="auto"/>
          </w:tcPr>
          <w:p w14:paraId="322AA895" w14:textId="46CD71D9" w:rsidR="00872CFB" w:rsidRPr="00872CFB" w:rsidRDefault="00872CFB" w:rsidP="0090229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0</w:t>
            </w:r>
          </w:p>
        </w:tc>
      </w:tr>
    </w:tbl>
    <w:p w14:paraId="6D11F6A4" w14:textId="5AAC451F" w:rsidR="00566C4A" w:rsidRPr="00B814A9" w:rsidRDefault="00566C4A" w:rsidP="00B814A9">
      <w:pPr>
        <w:widowControl/>
        <w:jc w:val="left"/>
        <w:rPr>
          <w:rFonts w:ascii="Times New Roman" w:eastAsia="宋体" w:hAnsi="Times New Roman"/>
        </w:rPr>
      </w:pPr>
    </w:p>
    <w:p w14:paraId="3F623D51" w14:textId="77777777" w:rsidR="00F7415B" w:rsidRPr="005032DF" w:rsidRDefault="00F7415B" w:rsidP="00E943DC">
      <w:pPr>
        <w:rPr>
          <w:rFonts w:ascii="Times New Roman" w:eastAsia="宋体" w:hAnsi="Times New Roman"/>
        </w:rPr>
      </w:pPr>
    </w:p>
    <w:sectPr w:rsidR="00F7415B" w:rsidRPr="005032DF" w:rsidSect="00B814A9">
      <w:footerReference w:type="defaul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EA266" w16cex:dateUtc="2021-11-16T13:34:00Z"/>
  <w16cex:commentExtensible w16cex:durableId="253EA2D4" w16cex:dateUtc="2021-11-16T13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F722F69" w16cid:durableId="253EA266"/>
  <w16cid:commentId w16cid:paraId="03B21E8C" w16cid:durableId="253EA2D4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C7F2F4" w14:textId="77777777" w:rsidR="00E034E6" w:rsidRDefault="00E034E6" w:rsidP="00B06B8E">
      <w:r>
        <w:separator/>
      </w:r>
    </w:p>
  </w:endnote>
  <w:endnote w:type="continuationSeparator" w:id="0">
    <w:p w14:paraId="239F079B" w14:textId="77777777" w:rsidR="00E034E6" w:rsidRDefault="00E034E6" w:rsidP="00B06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ung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23086886"/>
      <w:docPartObj>
        <w:docPartGallery w:val="Page Numbers (Bottom of Page)"/>
        <w:docPartUnique/>
      </w:docPartObj>
    </w:sdtPr>
    <w:sdtEndPr/>
    <w:sdtContent>
      <w:p w14:paraId="134D9961" w14:textId="001CDD12" w:rsidR="00902291" w:rsidRDefault="00902291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80C20" w:rsidRPr="00480C20">
          <w:rPr>
            <w:noProof/>
            <w:lang w:val="zh-CN"/>
          </w:rPr>
          <w:t>10</w:t>
        </w:r>
        <w:r>
          <w:fldChar w:fldCharType="end"/>
        </w:r>
      </w:p>
    </w:sdtContent>
  </w:sdt>
  <w:p w14:paraId="176EBB70" w14:textId="77777777" w:rsidR="00902291" w:rsidRDefault="0090229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B455D2" w14:textId="77777777" w:rsidR="00E034E6" w:rsidRDefault="00E034E6" w:rsidP="00B06B8E">
      <w:r>
        <w:separator/>
      </w:r>
    </w:p>
  </w:footnote>
  <w:footnote w:type="continuationSeparator" w:id="0">
    <w:p w14:paraId="323CFDE0" w14:textId="77777777" w:rsidR="00E034E6" w:rsidRDefault="00E034E6" w:rsidP="00B06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52E6B0C"/>
    <w:multiLevelType w:val="hybridMultilevel"/>
    <w:tmpl w:val="995C0A58"/>
    <w:lvl w:ilvl="0" w:tplc="9D4600D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7CE0D2B"/>
    <w:multiLevelType w:val="hybridMultilevel"/>
    <w:tmpl w:val="3510F60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0FE1E14"/>
    <w:multiLevelType w:val="hybridMultilevel"/>
    <w:tmpl w:val="2760EF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8825963"/>
    <w:multiLevelType w:val="hybridMultilevel"/>
    <w:tmpl w:val="06229A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ABF4F4B"/>
    <w:multiLevelType w:val="hybridMultilevel"/>
    <w:tmpl w:val="C04EFB16"/>
    <w:lvl w:ilvl="0" w:tplc="E76261C8">
      <w:start w:val="1"/>
      <w:numFmt w:val="decimal"/>
      <w:lvlText w:val="%1."/>
      <w:lvlJc w:val="left"/>
      <w:pPr>
        <w:ind w:left="360" w:hanging="36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3066863"/>
    <w:multiLevelType w:val="hybridMultilevel"/>
    <w:tmpl w:val="ECA068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C6B3587"/>
    <w:multiLevelType w:val="hybridMultilevel"/>
    <w:tmpl w:val="833AD8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D764CE0"/>
    <w:multiLevelType w:val="hybridMultilevel"/>
    <w:tmpl w:val="C3284A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4DA081C"/>
    <w:multiLevelType w:val="hybridMultilevel"/>
    <w:tmpl w:val="38DE21B8"/>
    <w:lvl w:ilvl="0" w:tplc="28DCF052">
      <w:start w:val="8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5B1B5A13"/>
    <w:multiLevelType w:val="hybridMultilevel"/>
    <w:tmpl w:val="A786674E"/>
    <w:lvl w:ilvl="0" w:tplc="EB6075C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1B811BB"/>
    <w:multiLevelType w:val="hybridMultilevel"/>
    <w:tmpl w:val="ED5ED778"/>
    <w:lvl w:ilvl="0" w:tplc="4FCE2A80">
      <w:start w:val="1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1C51A4C"/>
    <w:multiLevelType w:val="hybridMultilevel"/>
    <w:tmpl w:val="1B749EDC"/>
    <w:lvl w:ilvl="0" w:tplc="B3DA26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3921E12"/>
    <w:multiLevelType w:val="hybridMultilevel"/>
    <w:tmpl w:val="77A2F85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3DC48B2"/>
    <w:multiLevelType w:val="hybridMultilevel"/>
    <w:tmpl w:val="2FCC01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7586288"/>
    <w:multiLevelType w:val="hybridMultilevel"/>
    <w:tmpl w:val="757A663C"/>
    <w:lvl w:ilvl="0" w:tplc="AE34AFC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4721C79"/>
    <w:multiLevelType w:val="hybridMultilevel"/>
    <w:tmpl w:val="0FFECA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54A68F2"/>
    <w:multiLevelType w:val="hybridMultilevel"/>
    <w:tmpl w:val="14660304"/>
    <w:lvl w:ilvl="0" w:tplc="C35079A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7BC2B53"/>
    <w:multiLevelType w:val="hybridMultilevel"/>
    <w:tmpl w:val="31B08352"/>
    <w:lvl w:ilvl="0" w:tplc="F0523C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CF23039"/>
    <w:multiLevelType w:val="hybridMultilevel"/>
    <w:tmpl w:val="837CA45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8"/>
  </w:num>
  <w:num w:numId="4">
    <w:abstractNumId w:val="12"/>
  </w:num>
  <w:num w:numId="5">
    <w:abstractNumId w:val="5"/>
  </w:num>
  <w:num w:numId="6">
    <w:abstractNumId w:val="0"/>
  </w:num>
  <w:num w:numId="7">
    <w:abstractNumId w:val="17"/>
  </w:num>
  <w:num w:numId="8">
    <w:abstractNumId w:val="18"/>
  </w:num>
  <w:num w:numId="9">
    <w:abstractNumId w:val="3"/>
  </w:num>
  <w:num w:numId="10">
    <w:abstractNumId w:val="4"/>
  </w:num>
  <w:num w:numId="11">
    <w:abstractNumId w:val="7"/>
  </w:num>
  <w:num w:numId="12">
    <w:abstractNumId w:val="6"/>
  </w:num>
  <w:num w:numId="13">
    <w:abstractNumId w:val="16"/>
  </w:num>
  <w:num w:numId="14">
    <w:abstractNumId w:val="2"/>
  </w:num>
  <w:num w:numId="15">
    <w:abstractNumId w:val="19"/>
  </w:num>
  <w:num w:numId="16">
    <w:abstractNumId w:val="13"/>
  </w:num>
  <w:num w:numId="17">
    <w:abstractNumId w:val="11"/>
  </w:num>
  <w:num w:numId="18">
    <w:abstractNumId w:val="10"/>
  </w:num>
  <w:num w:numId="19">
    <w:abstractNumId w:val="15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bordersDoNotSurroundHeader/>
  <w:bordersDoNotSurroundFooter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zh-CN" w:vendorID="64" w:dllVersion="131077" w:nlCheck="1" w:checkStyle="1"/>
  <w:activeWritingStyle w:appName="MSWord" w:lang="en-US" w:vendorID="64" w:dllVersion="131078" w:nlCheck="1" w:checkStyle="0"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xMjQ0sTQ0tTQ0M7VQ0lEKTi0uzszPAykwqQUAisGA6SwAAAA="/>
  </w:docVars>
  <w:rsids>
    <w:rsidRoot w:val="00406C8D"/>
    <w:rsid w:val="000100A6"/>
    <w:rsid w:val="00017B45"/>
    <w:rsid w:val="0004070C"/>
    <w:rsid w:val="00046861"/>
    <w:rsid w:val="000565B5"/>
    <w:rsid w:val="00057126"/>
    <w:rsid w:val="00062D08"/>
    <w:rsid w:val="00076D27"/>
    <w:rsid w:val="00077614"/>
    <w:rsid w:val="00080068"/>
    <w:rsid w:val="0008306C"/>
    <w:rsid w:val="000A2BEB"/>
    <w:rsid w:val="000B06E1"/>
    <w:rsid w:val="000B2167"/>
    <w:rsid w:val="000B3006"/>
    <w:rsid w:val="000B35BD"/>
    <w:rsid w:val="000C0AC3"/>
    <w:rsid w:val="000C2068"/>
    <w:rsid w:val="000C3D1A"/>
    <w:rsid w:val="000C53F8"/>
    <w:rsid w:val="000C708F"/>
    <w:rsid w:val="000D12D1"/>
    <w:rsid w:val="000D5CA9"/>
    <w:rsid w:val="000F54E5"/>
    <w:rsid w:val="000F7B55"/>
    <w:rsid w:val="001179F2"/>
    <w:rsid w:val="00124A0F"/>
    <w:rsid w:val="00137012"/>
    <w:rsid w:val="00142195"/>
    <w:rsid w:val="001768D1"/>
    <w:rsid w:val="00186C55"/>
    <w:rsid w:val="00192FA9"/>
    <w:rsid w:val="001B6449"/>
    <w:rsid w:val="001D049F"/>
    <w:rsid w:val="001E5848"/>
    <w:rsid w:val="001F4126"/>
    <w:rsid w:val="002109A1"/>
    <w:rsid w:val="002214C8"/>
    <w:rsid w:val="00247804"/>
    <w:rsid w:val="00250AC5"/>
    <w:rsid w:val="00264CF9"/>
    <w:rsid w:val="00274495"/>
    <w:rsid w:val="002836FB"/>
    <w:rsid w:val="00284DC3"/>
    <w:rsid w:val="00285E88"/>
    <w:rsid w:val="00294150"/>
    <w:rsid w:val="002A7484"/>
    <w:rsid w:val="002B0AB6"/>
    <w:rsid w:val="002C0F16"/>
    <w:rsid w:val="002F3CD1"/>
    <w:rsid w:val="00333A69"/>
    <w:rsid w:val="0035084D"/>
    <w:rsid w:val="003608AA"/>
    <w:rsid w:val="0036290A"/>
    <w:rsid w:val="00363404"/>
    <w:rsid w:val="00365E33"/>
    <w:rsid w:val="0037548E"/>
    <w:rsid w:val="003839A3"/>
    <w:rsid w:val="00386672"/>
    <w:rsid w:val="0039079F"/>
    <w:rsid w:val="003912BA"/>
    <w:rsid w:val="00392691"/>
    <w:rsid w:val="003A03FD"/>
    <w:rsid w:val="003A4EF6"/>
    <w:rsid w:val="003A5B62"/>
    <w:rsid w:val="003C4800"/>
    <w:rsid w:val="003C7D02"/>
    <w:rsid w:val="003C7FA1"/>
    <w:rsid w:val="003D3DA1"/>
    <w:rsid w:val="003E1F3C"/>
    <w:rsid w:val="003E4AB0"/>
    <w:rsid w:val="003E6830"/>
    <w:rsid w:val="003E6C7B"/>
    <w:rsid w:val="003F28F9"/>
    <w:rsid w:val="004025E7"/>
    <w:rsid w:val="004034C1"/>
    <w:rsid w:val="004069E5"/>
    <w:rsid w:val="00406C8D"/>
    <w:rsid w:val="00410BB3"/>
    <w:rsid w:val="00427DB2"/>
    <w:rsid w:val="00432725"/>
    <w:rsid w:val="00443D27"/>
    <w:rsid w:val="0045254B"/>
    <w:rsid w:val="004576FE"/>
    <w:rsid w:val="0047028B"/>
    <w:rsid w:val="004714DE"/>
    <w:rsid w:val="00480287"/>
    <w:rsid w:val="00480C20"/>
    <w:rsid w:val="004812EE"/>
    <w:rsid w:val="00482E86"/>
    <w:rsid w:val="0049710F"/>
    <w:rsid w:val="004A47E1"/>
    <w:rsid w:val="004B2A16"/>
    <w:rsid w:val="004B46BA"/>
    <w:rsid w:val="004C28BE"/>
    <w:rsid w:val="004C3BEF"/>
    <w:rsid w:val="004D3779"/>
    <w:rsid w:val="004E01A1"/>
    <w:rsid w:val="004E0382"/>
    <w:rsid w:val="004E1B76"/>
    <w:rsid w:val="004E6CB9"/>
    <w:rsid w:val="004F0CE8"/>
    <w:rsid w:val="004F34BA"/>
    <w:rsid w:val="005032DF"/>
    <w:rsid w:val="005062BF"/>
    <w:rsid w:val="00507B4E"/>
    <w:rsid w:val="00517A3A"/>
    <w:rsid w:val="00537FB2"/>
    <w:rsid w:val="0054061A"/>
    <w:rsid w:val="005467F8"/>
    <w:rsid w:val="00550974"/>
    <w:rsid w:val="0055136F"/>
    <w:rsid w:val="005543EF"/>
    <w:rsid w:val="00565B75"/>
    <w:rsid w:val="00566C4A"/>
    <w:rsid w:val="00567D4D"/>
    <w:rsid w:val="00593953"/>
    <w:rsid w:val="005B540E"/>
    <w:rsid w:val="005C7D21"/>
    <w:rsid w:val="005D6427"/>
    <w:rsid w:val="005E547C"/>
    <w:rsid w:val="006265C6"/>
    <w:rsid w:val="00630789"/>
    <w:rsid w:val="006470FA"/>
    <w:rsid w:val="006602EA"/>
    <w:rsid w:val="006631A6"/>
    <w:rsid w:val="006721C9"/>
    <w:rsid w:val="006951C0"/>
    <w:rsid w:val="00695296"/>
    <w:rsid w:val="006A11DE"/>
    <w:rsid w:val="006A3941"/>
    <w:rsid w:val="006A6339"/>
    <w:rsid w:val="006D5554"/>
    <w:rsid w:val="006F2301"/>
    <w:rsid w:val="006F40DD"/>
    <w:rsid w:val="00702458"/>
    <w:rsid w:val="00703817"/>
    <w:rsid w:val="00703AF4"/>
    <w:rsid w:val="00731BF5"/>
    <w:rsid w:val="007568EE"/>
    <w:rsid w:val="00756F0E"/>
    <w:rsid w:val="0076106B"/>
    <w:rsid w:val="0076729D"/>
    <w:rsid w:val="007818BA"/>
    <w:rsid w:val="007A238F"/>
    <w:rsid w:val="007B6958"/>
    <w:rsid w:val="007B7B86"/>
    <w:rsid w:val="007C0F2E"/>
    <w:rsid w:val="007C2592"/>
    <w:rsid w:val="007C2F15"/>
    <w:rsid w:val="007E225F"/>
    <w:rsid w:val="007F032D"/>
    <w:rsid w:val="007F50B2"/>
    <w:rsid w:val="007F7891"/>
    <w:rsid w:val="00800795"/>
    <w:rsid w:val="00800DFD"/>
    <w:rsid w:val="008074D9"/>
    <w:rsid w:val="00811C9F"/>
    <w:rsid w:val="008134D3"/>
    <w:rsid w:val="00821352"/>
    <w:rsid w:val="00825647"/>
    <w:rsid w:val="00833EA1"/>
    <w:rsid w:val="0084313F"/>
    <w:rsid w:val="008452A9"/>
    <w:rsid w:val="008464A3"/>
    <w:rsid w:val="00872405"/>
    <w:rsid w:val="00872CFB"/>
    <w:rsid w:val="00881CB9"/>
    <w:rsid w:val="00885BD5"/>
    <w:rsid w:val="00887C1C"/>
    <w:rsid w:val="00891F9E"/>
    <w:rsid w:val="008922A0"/>
    <w:rsid w:val="008B49FF"/>
    <w:rsid w:val="008B7B4F"/>
    <w:rsid w:val="008F5EF4"/>
    <w:rsid w:val="00900E33"/>
    <w:rsid w:val="00902291"/>
    <w:rsid w:val="009056DB"/>
    <w:rsid w:val="00905CE0"/>
    <w:rsid w:val="00910BBF"/>
    <w:rsid w:val="009233DA"/>
    <w:rsid w:val="009234BE"/>
    <w:rsid w:val="00961C66"/>
    <w:rsid w:val="00963AD5"/>
    <w:rsid w:val="00971A45"/>
    <w:rsid w:val="00975A03"/>
    <w:rsid w:val="009760DF"/>
    <w:rsid w:val="009803FF"/>
    <w:rsid w:val="00983F1E"/>
    <w:rsid w:val="00992F0F"/>
    <w:rsid w:val="00993F5C"/>
    <w:rsid w:val="009A62BE"/>
    <w:rsid w:val="009B0976"/>
    <w:rsid w:val="009E2063"/>
    <w:rsid w:val="009F4216"/>
    <w:rsid w:val="009F7B80"/>
    <w:rsid w:val="00A05E98"/>
    <w:rsid w:val="00A13C5F"/>
    <w:rsid w:val="00A1795C"/>
    <w:rsid w:val="00A254E9"/>
    <w:rsid w:val="00A33530"/>
    <w:rsid w:val="00A34BE4"/>
    <w:rsid w:val="00A418EB"/>
    <w:rsid w:val="00A43D4C"/>
    <w:rsid w:val="00A54003"/>
    <w:rsid w:val="00A60838"/>
    <w:rsid w:val="00A64143"/>
    <w:rsid w:val="00A677FC"/>
    <w:rsid w:val="00A76BBA"/>
    <w:rsid w:val="00A907EE"/>
    <w:rsid w:val="00AA278D"/>
    <w:rsid w:val="00AA31B0"/>
    <w:rsid w:val="00AA3F01"/>
    <w:rsid w:val="00AA7EF6"/>
    <w:rsid w:val="00AB34D3"/>
    <w:rsid w:val="00AC0218"/>
    <w:rsid w:val="00AC0A5E"/>
    <w:rsid w:val="00AC1568"/>
    <w:rsid w:val="00AC512E"/>
    <w:rsid w:val="00AE2DDF"/>
    <w:rsid w:val="00AF19C4"/>
    <w:rsid w:val="00AF1A15"/>
    <w:rsid w:val="00AF725B"/>
    <w:rsid w:val="00B06B8E"/>
    <w:rsid w:val="00B1667B"/>
    <w:rsid w:val="00B17280"/>
    <w:rsid w:val="00B17A84"/>
    <w:rsid w:val="00B17F24"/>
    <w:rsid w:val="00B24B07"/>
    <w:rsid w:val="00B40765"/>
    <w:rsid w:val="00B518A6"/>
    <w:rsid w:val="00B66023"/>
    <w:rsid w:val="00B8030F"/>
    <w:rsid w:val="00B814A9"/>
    <w:rsid w:val="00B82AE2"/>
    <w:rsid w:val="00B82CA2"/>
    <w:rsid w:val="00B841E0"/>
    <w:rsid w:val="00B85013"/>
    <w:rsid w:val="00B86EFE"/>
    <w:rsid w:val="00B93C5D"/>
    <w:rsid w:val="00BA1260"/>
    <w:rsid w:val="00BB38F7"/>
    <w:rsid w:val="00BC05EA"/>
    <w:rsid w:val="00BC4C83"/>
    <w:rsid w:val="00BD780F"/>
    <w:rsid w:val="00BE6A8D"/>
    <w:rsid w:val="00C20A5D"/>
    <w:rsid w:val="00C279DF"/>
    <w:rsid w:val="00C31CBE"/>
    <w:rsid w:val="00C33340"/>
    <w:rsid w:val="00C45F52"/>
    <w:rsid w:val="00C5248A"/>
    <w:rsid w:val="00C537C9"/>
    <w:rsid w:val="00C54BD6"/>
    <w:rsid w:val="00C64A7D"/>
    <w:rsid w:val="00C66528"/>
    <w:rsid w:val="00C67439"/>
    <w:rsid w:val="00C70A9D"/>
    <w:rsid w:val="00C81C79"/>
    <w:rsid w:val="00C83E96"/>
    <w:rsid w:val="00C85BC4"/>
    <w:rsid w:val="00CA00C6"/>
    <w:rsid w:val="00CA6188"/>
    <w:rsid w:val="00CA656D"/>
    <w:rsid w:val="00CA6897"/>
    <w:rsid w:val="00CC174D"/>
    <w:rsid w:val="00CC2A73"/>
    <w:rsid w:val="00CC7F23"/>
    <w:rsid w:val="00CD2182"/>
    <w:rsid w:val="00CD4AC2"/>
    <w:rsid w:val="00CD6224"/>
    <w:rsid w:val="00D03F02"/>
    <w:rsid w:val="00D056D8"/>
    <w:rsid w:val="00D07640"/>
    <w:rsid w:val="00D15550"/>
    <w:rsid w:val="00D22C61"/>
    <w:rsid w:val="00D3707D"/>
    <w:rsid w:val="00D4245D"/>
    <w:rsid w:val="00D42942"/>
    <w:rsid w:val="00D57406"/>
    <w:rsid w:val="00D63427"/>
    <w:rsid w:val="00D63B97"/>
    <w:rsid w:val="00D711DB"/>
    <w:rsid w:val="00D806AA"/>
    <w:rsid w:val="00D84018"/>
    <w:rsid w:val="00D876AB"/>
    <w:rsid w:val="00D942BC"/>
    <w:rsid w:val="00DA09A4"/>
    <w:rsid w:val="00DA3163"/>
    <w:rsid w:val="00DA500B"/>
    <w:rsid w:val="00DB355A"/>
    <w:rsid w:val="00DB7456"/>
    <w:rsid w:val="00DC6C99"/>
    <w:rsid w:val="00DC7388"/>
    <w:rsid w:val="00DD1E3B"/>
    <w:rsid w:val="00DE1AE7"/>
    <w:rsid w:val="00DE258B"/>
    <w:rsid w:val="00DF1C07"/>
    <w:rsid w:val="00E0194D"/>
    <w:rsid w:val="00E027E3"/>
    <w:rsid w:val="00E034E6"/>
    <w:rsid w:val="00E05E4A"/>
    <w:rsid w:val="00E260BB"/>
    <w:rsid w:val="00E31627"/>
    <w:rsid w:val="00E34292"/>
    <w:rsid w:val="00E379F7"/>
    <w:rsid w:val="00E5048F"/>
    <w:rsid w:val="00E5243B"/>
    <w:rsid w:val="00E5297A"/>
    <w:rsid w:val="00E556FA"/>
    <w:rsid w:val="00E7097B"/>
    <w:rsid w:val="00E70ABE"/>
    <w:rsid w:val="00E82386"/>
    <w:rsid w:val="00E85B20"/>
    <w:rsid w:val="00E85D98"/>
    <w:rsid w:val="00E943DC"/>
    <w:rsid w:val="00E96D3A"/>
    <w:rsid w:val="00EA32A4"/>
    <w:rsid w:val="00EA442B"/>
    <w:rsid w:val="00EC7273"/>
    <w:rsid w:val="00ED5AEC"/>
    <w:rsid w:val="00ED63C4"/>
    <w:rsid w:val="00EE422D"/>
    <w:rsid w:val="00EE49EB"/>
    <w:rsid w:val="00EE5D1E"/>
    <w:rsid w:val="00EE6C89"/>
    <w:rsid w:val="00EF5146"/>
    <w:rsid w:val="00EF68BF"/>
    <w:rsid w:val="00F061F2"/>
    <w:rsid w:val="00F11BC3"/>
    <w:rsid w:val="00F2163F"/>
    <w:rsid w:val="00F314E0"/>
    <w:rsid w:val="00F35B31"/>
    <w:rsid w:val="00F41DA5"/>
    <w:rsid w:val="00F42758"/>
    <w:rsid w:val="00F51996"/>
    <w:rsid w:val="00F62CD1"/>
    <w:rsid w:val="00F64BF8"/>
    <w:rsid w:val="00F7415B"/>
    <w:rsid w:val="00F863DE"/>
    <w:rsid w:val="00FA7CF3"/>
    <w:rsid w:val="00FB6639"/>
    <w:rsid w:val="00FB6ADB"/>
    <w:rsid w:val="00FC0074"/>
    <w:rsid w:val="00FC16AA"/>
    <w:rsid w:val="00FD2F26"/>
    <w:rsid w:val="00FD4A42"/>
    <w:rsid w:val="00FE489D"/>
    <w:rsid w:val="00FF08E9"/>
    <w:rsid w:val="00FF1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6BC53"/>
  <w15:chartTrackingRefBased/>
  <w15:docId w15:val="{6627F681-0D01-40DA-98D8-EA946FC4A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6C8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06C8D"/>
    <w:pPr>
      <w:ind w:firstLineChars="200" w:firstLine="420"/>
    </w:pPr>
    <w:rPr>
      <w:rFonts w:ascii="Calibri" w:eastAsia="宋体" w:hAnsi="Calibri"/>
    </w:rPr>
  </w:style>
  <w:style w:type="paragraph" w:styleId="a4">
    <w:name w:val="header"/>
    <w:basedOn w:val="a"/>
    <w:link w:val="a5"/>
    <w:uiPriority w:val="99"/>
    <w:unhideWhenUsed/>
    <w:rsid w:val="00B06B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06B8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06B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06B8E"/>
    <w:rPr>
      <w:sz w:val="18"/>
      <w:szCs w:val="18"/>
    </w:rPr>
  </w:style>
  <w:style w:type="table" w:styleId="a8">
    <w:name w:val="Table Grid"/>
    <w:basedOn w:val="a1"/>
    <w:uiPriority w:val="39"/>
    <w:rsid w:val="00DA3163"/>
    <w:rPr>
      <w:rFonts w:ascii="Calibri" w:eastAsia="宋体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rsid w:val="00285E88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285E88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285E88"/>
  </w:style>
  <w:style w:type="paragraph" w:styleId="ac">
    <w:name w:val="annotation subject"/>
    <w:basedOn w:val="aa"/>
    <w:next w:val="aa"/>
    <w:link w:val="ad"/>
    <w:uiPriority w:val="99"/>
    <w:semiHidden/>
    <w:unhideWhenUsed/>
    <w:rsid w:val="00285E88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285E88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285E88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285E88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A1795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A1795C"/>
    <w:rPr>
      <w:rFonts w:ascii="宋体" w:eastAsia="宋体" w:hAnsi="宋体" w:cs="宋体"/>
      <w:kern w:val="0"/>
      <w:sz w:val="24"/>
      <w:szCs w:val="24"/>
    </w:rPr>
  </w:style>
  <w:style w:type="character" w:styleId="af0">
    <w:name w:val="Placeholder Text"/>
    <w:basedOn w:val="a0"/>
    <w:uiPriority w:val="99"/>
    <w:semiHidden/>
    <w:rsid w:val="00E85D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96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ink.zhihu.com/?target=https%3A//baike.baidu.com/item/%25E6%2595%25B0%25E5%2580%25BC/2013853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F583DE-A8F2-40BF-A990-B4B8724A8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0</Pages>
  <Words>622</Words>
  <Characters>3552</Characters>
  <Application>Microsoft Office Word</Application>
  <DocSecurity>0</DocSecurity>
  <Lines>29</Lines>
  <Paragraphs>8</Paragraphs>
  <ScaleCrop>false</ScaleCrop>
  <Company/>
  <LinksUpToDate>false</LinksUpToDate>
  <CharactersWithSpaces>4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zhu</dc:creator>
  <cp:keywords/>
  <dc:description/>
  <cp:lastModifiedBy>zhuxiaoxu</cp:lastModifiedBy>
  <cp:revision>5</cp:revision>
  <dcterms:created xsi:type="dcterms:W3CDTF">2022-12-28T03:35:00Z</dcterms:created>
  <dcterms:modified xsi:type="dcterms:W3CDTF">2022-12-30T08:09:00Z</dcterms:modified>
</cp:coreProperties>
</file>